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0ADCB" w14:textId="77777777" w:rsidR="0036647B" w:rsidRPr="002A5245" w:rsidRDefault="002A5245" w:rsidP="002A5245">
      <w:pPr>
        <w:pStyle w:val="Title"/>
        <w:jc w:val="center"/>
      </w:pPr>
      <w:bookmarkStart w:id="0" w:name="_GoBack"/>
      <w:bookmarkEnd w:id="0"/>
      <w:r w:rsidRPr="002A5245">
        <w:t>Learning Resources</w:t>
      </w:r>
      <w:r w:rsidR="009C5331">
        <w:t xml:space="preserve"> &amp; Records Management</w:t>
      </w:r>
    </w:p>
    <w:p w14:paraId="7CF0ADCC" w14:textId="36A80A21" w:rsidR="00F13F2E" w:rsidRDefault="008576C2" w:rsidP="002A524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F0AE06" wp14:editId="41FAC63B">
                <wp:simplePos x="0" y="0"/>
                <wp:positionH relativeFrom="column">
                  <wp:posOffset>4933950</wp:posOffset>
                </wp:positionH>
                <wp:positionV relativeFrom="paragraph">
                  <wp:posOffset>101600</wp:posOffset>
                </wp:positionV>
                <wp:extent cx="1962150" cy="691515"/>
                <wp:effectExtent l="0" t="0" r="19050" b="1079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691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53" w14:textId="77777777" w:rsidR="00742DA4" w:rsidRPr="001A3E6C" w:rsidRDefault="00742DA4" w:rsidP="001A3E6C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Theme="minorHAnsi" w:hAnsiTheme="minorHAnsi"/>
                                <w:color w:val="auto"/>
                              </w:rPr>
                            </w:pPr>
                            <w:r w:rsidRPr="001A3E6C">
                              <w:rPr>
                                <w:rFonts w:asciiTheme="minorHAnsi" w:hAnsiTheme="minorHAnsi"/>
                                <w:color w:val="auto"/>
                              </w:rPr>
                              <w:t>Director</w:t>
                            </w:r>
                          </w:p>
                          <w:p w14:paraId="7CF0AE54" w14:textId="347811B6" w:rsidR="00742DA4" w:rsidRPr="002A5245" w:rsidRDefault="00346BD5" w:rsidP="008576C2">
                            <w:pPr>
                              <w:pStyle w:val="Heading2"/>
                              <w:ind w:left="-142" w:right="-187"/>
                              <w:jc w:val="center"/>
                              <w:rPr>
                                <w:rFonts w:asciiTheme="minorHAnsi" w:hAnsiTheme="minorHAnsi"/>
                                <w:b w:val="0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 w:val="0"/>
                                <w:i/>
                                <w:color w:val="auto"/>
                              </w:rPr>
                              <w:t>Trish Rosse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577BA569">
              <v:shapetype id="_x0000_t202" coordsize="21600,21600" o:spt="202" path="m,l,21600r21600,l21600,xe" w14:anchorId="7CF0AE06">
                <v:stroke joinstyle="miter"/>
                <v:path gradientshapeok="t" o:connecttype="rect"/>
              </v:shapetype>
              <v:shape id="Text Box 2" style="position:absolute;margin-left:388.5pt;margin-top:8pt;width:154.5pt;height:54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">
                <v:textbox style="mso-fit-shape-to-text:t">
                  <w:txbxContent>
                    <w:p w:rsidRPr="001A3E6C" w:rsidR="00742DA4" w:rsidP="001A3E6C" w:rsidRDefault="00742DA4" w14:paraId="581F4A79" w14:textId="77777777">
                      <w:pPr>
                        <w:pStyle w:val="Heading2"/>
                        <w:spacing w:before="0"/>
                        <w:jc w:val="center"/>
                        <w:rPr>
                          <w:rFonts w:asciiTheme="minorHAnsi" w:hAnsiTheme="minorHAnsi"/>
                          <w:color w:val="auto"/>
                        </w:rPr>
                      </w:pPr>
                      <w:r w:rsidRPr="001A3E6C">
                        <w:rPr>
                          <w:rFonts w:asciiTheme="minorHAnsi" w:hAnsiTheme="minorHAnsi"/>
                          <w:color w:val="auto"/>
                        </w:rPr>
                        <w:t>Director</w:t>
                      </w:r>
                    </w:p>
                    <w:p w:rsidRPr="002A5245" w:rsidR="00742DA4" w:rsidP="008576C2" w:rsidRDefault="00346BD5" w14:paraId="5AC86868" w14:textId="347811B6">
                      <w:pPr>
                        <w:pStyle w:val="Heading2"/>
                        <w:ind w:left="-142" w:right="-187"/>
                        <w:jc w:val="center"/>
                        <w:rPr>
                          <w:rFonts w:asciiTheme="minorHAnsi" w:hAnsiTheme="minorHAnsi"/>
                          <w:b w:val="0"/>
                          <w:i/>
                          <w:color w:val="auto"/>
                        </w:rPr>
                      </w:pPr>
                      <w:r>
                        <w:rPr>
                          <w:rFonts w:asciiTheme="minorHAnsi" w:hAnsiTheme="minorHAnsi"/>
                          <w:b w:val="0"/>
                          <w:i/>
                          <w:color w:val="auto"/>
                        </w:rPr>
                        <w:t>Trish Rosse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CF0ADE0" wp14:editId="188B49BC">
                <wp:simplePos x="0" y="0"/>
                <wp:positionH relativeFrom="column">
                  <wp:posOffset>7619999</wp:posOffset>
                </wp:positionH>
                <wp:positionV relativeFrom="paragraph">
                  <wp:posOffset>168275</wp:posOffset>
                </wp:positionV>
                <wp:extent cx="1781175" cy="715010"/>
                <wp:effectExtent l="0" t="0" r="28575" b="27940"/>
                <wp:wrapNone/>
                <wp:docPr id="2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71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29" w14:textId="1F1EC94B" w:rsidR="00570D22" w:rsidRPr="00570D22" w:rsidRDefault="00570D22" w:rsidP="00570D22">
                            <w:pPr>
                              <w:pStyle w:val="Heading3"/>
                              <w:spacing w:before="0"/>
                              <w:jc w:val="center"/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>Records</w:t>
                            </w:r>
                            <w:r w:rsidR="008576C2"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 xml:space="preserve"> &amp; Archives</w:t>
                            </w:r>
                            <w:r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 xml:space="preserve"> Manager</w:t>
                            </w:r>
                          </w:p>
                          <w:p w14:paraId="7CF0AE2A" w14:textId="6D5BED81" w:rsidR="00570D22" w:rsidRPr="0090422D" w:rsidRDefault="000D4937" w:rsidP="003A14D8">
                            <w:pPr>
                              <w:pStyle w:val="Heading3"/>
                              <w:spacing w:before="0"/>
                              <w:jc w:val="center"/>
                              <w:rPr>
                                <w:rFonts w:asciiTheme="minorHAnsi" w:hAnsiTheme="minorHAnsi"/>
                                <w:b w:val="0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 w:val="0"/>
                                <w:i/>
                                <w:color w:val="auto"/>
                              </w:rPr>
                              <w:t>Myshkaa McK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17AC2653">
              <v:shape id="Text Box 6" style="position:absolute;margin-left:600pt;margin-top:13.25pt;width:140.25pt;height:56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" w14:anchorId="7CF0ADE0">
                <v:textbox>
                  <w:txbxContent>
                    <w:p w:rsidRPr="00570D22" w:rsidR="00570D22" w:rsidP="00570D22" w:rsidRDefault="00570D22" w14:paraId="012A1145" w14:textId="1F1EC94B">
                      <w:pPr>
                        <w:pStyle w:val="Heading3"/>
                        <w:spacing w:before="0"/>
                        <w:jc w:val="center"/>
                        <w:rPr>
                          <w:rFonts w:asciiTheme="minorHAnsi" w:hAnsiTheme="minorHAnsi"/>
                          <w:b w:val="0"/>
                          <w:color w:val="auto"/>
                        </w:rPr>
                      </w:pPr>
                      <w:r>
                        <w:rPr>
                          <w:rFonts w:asciiTheme="minorHAnsi" w:hAnsiTheme="minorHAnsi"/>
                          <w:b w:val="0"/>
                          <w:color w:val="auto"/>
                        </w:rPr>
                        <w:t>Records</w:t>
                      </w:r>
                      <w:r w:rsidR="008576C2">
                        <w:rPr>
                          <w:rFonts w:asciiTheme="minorHAnsi" w:hAnsiTheme="minorHAnsi"/>
                          <w:b w:val="0"/>
                          <w:color w:val="auto"/>
                        </w:rPr>
                        <w:t xml:space="preserve"> &amp; Archives</w:t>
                      </w:r>
                      <w:r>
                        <w:rPr>
                          <w:rFonts w:asciiTheme="minorHAnsi" w:hAnsiTheme="minorHAnsi"/>
                          <w:b w:val="0"/>
                          <w:color w:val="auto"/>
                        </w:rPr>
                        <w:t xml:space="preserve"> Manager</w:t>
                      </w:r>
                    </w:p>
                    <w:p w:rsidRPr="0090422D" w:rsidR="00570D22" w:rsidP="003A14D8" w:rsidRDefault="000D4937" w14:paraId="64EC1351" w14:textId="6D5BED81">
                      <w:pPr>
                        <w:pStyle w:val="Heading3"/>
                        <w:spacing w:before="0"/>
                        <w:jc w:val="center"/>
                        <w:rPr>
                          <w:rFonts w:asciiTheme="minorHAnsi" w:hAnsiTheme="minorHAnsi"/>
                          <w:b w:val="0"/>
                          <w:i/>
                          <w:color w:val="auto"/>
                        </w:rPr>
                      </w:pPr>
                      <w:r>
                        <w:rPr>
                          <w:rFonts w:asciiTheme="minorHAnsi" w:hAnsiTheme="minorHAnsi"/>
                          <w:b w:val="0"/>
                          <w:i/>
                          <w:color w:val="auto"/>
                        </w:rPr>
                        <w:t>Myshkaa McKeen</w:t>
                      </w:r>
                    </w:p>
                  </w:txbxContent>
                </v:textbox>
              </v:shape>
            </w:pict>
          </mc:Fallback>
        </mc:AlternateContent>
      </w:r>
      <w:r w:rsidR="00570D2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CF0ADE2" wp14:editId="6191ABA2">
                <wp:simplePos x="0" y="0"/>
                <wp:positionH relativeFrom="column">
                  <wp:posOffset>6893560</wp:posOffset>
                </wp:positionH>
                <wp:positionV relativeFrom="paragraph">
                  <wp:posOffset>442595</wp:posOffset>
                </wp:positionV>
                <wp:extent cx="708025" cy="0"/>
                <wp:effectExtent l="0" t="0" r="15875" b="19050"/>
                <wp:wrapNone/>
                <wp:docPr id="25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3831C470">
              <v:shapetype id="_x0000_t32" coordsize="21600,21600" o:oned="t" filled="f" o:spt="32" path="m,l21600,21600e" w14:anchorId="10F7BA4E">
                <v:path fillok="f" arrowok="t" o:connecttype="none"/>
                <o:lock v:ext="edit" shapetype="t"/>
              </v:shapetype>
              <v:shape id="AutoShape 13" style="position:absolute;margin-left:542.8pt;margin-top:34.85pt;width:55.75pt;height: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"/>
            </w:pict>
          </mc:Fallback>
        </mc:AlternateContent>
      </w:r>
      <w:r w:rsidR="0012110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7CF0ADEA" wp14:editId="2C7260BC">
                <wp:simplePos x="0" y="0"/>
                <wp:positionH relativeFrom="column">
                  <wp:posOffset>2554605</wp:posOffset>
                </wp:positionH>
                <wp:positionV relativeFrom="paragraph">
                  <wp:posOffset>168910</wp:posOffset>
                </wp:positionV>
                <wp:extent cx="1668780" cy="715010"/>
                <wp:effectExtent l="11430" t="10160" r="5715" b="8255"/>
                <wp:wrapNone/>
                <wp:docPr id="1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8780" cy="71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34" w14:textId="77777777" w:rsidR="00742DA4" w:rsidRPr="002A5245" w:rsidRDefault="00742DA4" w:rsidP="00742DA4">
                            <w:pPr>
                              <w:pStyle w:val="Heading3"/>
                              <w:spacing w:before="0"/>
                              <w:jc w:val="center"/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>Learning Resources Administrative Officer I</w:t>
                            </w:r>
                          </w:p>
                          <w:p w14:paraId="7CF0AE35" w14:textId="77777777" w:rsidR="00742DA4" w:rsidRPr="002A5245" w:rsidRDefault="00742DA4" w:rsidP="003A14D8">
                            <w:pPr>
                              <w:pStyle w:val="Heading3"/>
                              <w:spacing w:before="0"/>
                              <w:jc w:val="center"/>
                              <w:rPr>
                                <w:rFonts w:asciiTheme="minorHAnsi" w:hAnsiTheme="minorHAnsi"/>
                                <w:b w:val="0"/>
                                <w:i/>
                                <w:color w:val="auto"/>
                              </w:rPr>
                            </w:pPr>
                            <w:smartTag w:uri="urn:schemas-microsoft-com:office:smarttags" w:element="PersonName">
                              <w:smartTag w:uri="urn:schemas:contacts" w:element="GivenName">
                                <w:r w:rsidRPr="002A5245">
                                  <w:rPr>
                                    <w:rFonts w:asciiTheme="minorHAnsi" w:hAnsiTheme="minorHAnsi"/>
                                    <w:b w:val="0"/>
                                    <w:i/>
                                    <w:color w:val="auto"/>
                                  </w:rPr>
                                  <w:t>Shelley</w:t>
                                </w:r>
                              </w:smartTag>
                              <w:r w:rsidRPr="002A5245">
                                <w:rPr>
                                  <w:rFonts w:asciiTheme="minorHAnsi" w:hAnsiTheme="minorHAnsi"/>
                                  <w:b w:val="0"/>
                                  <w:i/>
                                  <w:color w:val="auto"/>
                                </w:rPr>
                                <w:t xml:space="preserve"> </w:t>
                              </w:r>
                              <w:smartTag w:uri="urn:schemas:contacts" w:element="Sn">
                                <w:r w:rsidRPr="002A5245">
                                  <w:rPr>
                                    <w:rFonts w:asciiTheme="minorHAnsi" w:hAnsiTheme="minorHAnsi"/>
                                    <w:b w:val="0"/>
                                    <w:i/>
                                    <w:color w:val="auto"/>
                                  </w:rPr>
                                  <w:t>Waldie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12E0501">
              <v:shape id="_x0000_s1028" style="position:absolute;margin-left:201.15pt;margin-top:13.3pt;width:131.4pt;height:56.3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" w14:anchorId="7CF0ADEA">
                <v:textbox>
                  <w:txbxContent>
                    <w:p w:rsidRPr="002A5245" w:rsidR="00742DA4" w:rsidP="00742DA4" w:rsidRDefault="00742DA4" w14:paraId="0D87702F" w14:textId="77777777">
                      <w:pPr>
                        <w:pStyle w:val="Heading3"/>
                        <w:spacing w:before="0"/>
                        <w:jc w:val="center"/>
                        <w:rPr>
                          <w:rFonts w:asciiTheme="minorHAnsi" w:hAnsiTheme="minorHAnsi"/>
                          <w:b w:val="0"/>
                          <w:color w:val="auto"/>
                        </w:rPr>
                      </w:pPr>
                      <w:r>
                        <w:rPr>
                          <w:rFonts w:asciiTheme="minorHAnsi" w:hAnsiTheme="minorHAnsi"/>
                          <w:b w:val="0"/>
                          <w:color w:val="auto"/>
                        </w:rPr>
                        <w:t>Learning Resources Administrative Officer I</w:t>
                      </w:r>
                    </w:p>
                    <w:p w:rsidRPr="002A5245" w:rsidR="00742DA4" w:rsidP="003A14D8" w:rsidRDefault="00742DA4" w14:paraId="5EE07A26" w14:textId="77777777">
                      <w:pPr>
                        <w:pStyle w:val="Heading3"/>
                        <w:spacing w:before="0"/>
                        <w:jc w:val="center"/>
                        <w:rPr>
                          <w:rFonts w:asciiTheme="minorHAnsi" w:hAnsiTheme="minorHAnsi"/>
                          <w:b w:val="0"/>
                          <w:i/>
                          <w:color w:val="auto"/>
                        </w:rPr>
                      </w:pPr>
                      <w:smartTag w:uri="urn:schemas-microsoft-com:office:smarttags" w:element="PersonName">
                        <w:smartTag w:uri="urn:schemas:contacts" w:element="GivenName">
                          <w:r w:rsidRPr="002A5245">
                            <w:rPr>
                              <w:rFonts w:asciiTheme="minorHAnsi" w:hAnsiTheme="minorHAnsi"/>
                              <w:b w:val="0"/>
                              <w:i/>
                              <w:color w:val="auto"/>
                            </w:rPr>
                            <w:t>Shelley</w:t>
                          </w:r>
                        </w:smartTag>
                        <w:r w:rsidRPr="002A5245">
                          <w:rPr>
                            <w:rFonts w:asciiTheme="minorHAnsi" w:hAnsiTheme="minorHAnsi"/>
                            <w:b w:val="0"/>
                            <w:i/>
                            <w:color w:val="auto"/>
                          </w:rPr>
                          <w:t xml:space="preserve"> </w:t>
                        </w:r>
                        <w:smartTag w:uri="urn:schemas:contacts" w:element="Sn">
                          <w:r w:rsidRPr="002A5245">
                            <w:rPr>
                              <w:rFonts w:asciiTheme="minorHAnsi" w:hAnsiTheme="minorHAnsi"/>
                              <w:b w:val="0"/>
                              <w:i/>
                              <w:color w:val="auto"/>
                            </w:rPr>
                            <w:t>Waldie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="0012110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F0ADEC" wp14:editId="3AF5E1F1">
                <wp:simplePos x="0" y="0"/>
                <wp:positionH relativeFrom="column">
                  <wp:posOffset>5828030</wp:posOffset>
                </wp:positionH>
                <wp:positionV relativeFrom="paragraph">
                  <wp:posOffset>795655</wp:posOffset>
                </wp:positionV>
                <wp:extent cx="0" cy="180975"/>
                <wp:effectExtent l="8255" t="8255" r="10795" b="10795"/>
                <wp:wrapNone/>
                <wp:docPr id="1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809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1A3C9E53">
              <v:shape id="AutoShape 20" style="position:absolute;margin-left:458.9pt;margin-top:62.65pt;width:0;height:1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" w14:anchorId="57AF709F"/>
            </w:pict>
          </mc:Fallback>
        </mc:AlternateContent>
      </w:r>
      <w:r w:rsidR="0012110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CF0AE04" wp14:editId="7EB62804">
                <wp:simplePos x="0" y="0"/>
                <wp:positionH relativeFrom="column">
                  <wp:posOffset>4223385</wp:posOffset>
                </wp:positionH>
                <wp:positionV relativeFrom="paragraph">
                  <wp:posOffset>433070</wp:posOffset>
                </wp:positionV>
                <wp:extent cx="708025" cy="0"/>
                <wp:effectExtent l="13335" t="7620" r="12065" b="11430"/>
                <wp:wrapNone/>
                <wp:docPr id="2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8395056">
              <v:shape id="AutoShape 13" style="position:absolute;margin-left:332.55pt;margin-top:34.1pt;width:55.7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" w14:anchorId="518284C2"/>
            </w:pict>
          </mc:Fallback>
        </mc:AlternateContent>
      </w:r>
    </w:p>
    <w:p w14:paraId="7CF0ADCD" w14:textId="77777777" w:rsidR="00F13F2E" w:rsidRPr="00F13F2E" w:rsidRDefault="00F13F2E" w:rsidP="00F13F2E"/>
    <w:p w14:paraId="7CF0ADCE" w14:textId="3D7A55D8" w:rsidR="00F13F2E" w:rsidRPr="00F13F2E" w:rsidRDefault="00A237AD" w:rsidP="00F13F2E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F0ADEE" wp14:editId="424EF31F">
                <wp:simplePos x="0" y="0"/>
                <wp:positionH relativeFrom="column">
                  <wp:posOffset>7086164</wp:posOffset>
                </wp:positionH>
                <wp:positionV relativeFrom="paragraph">
                  <wp:posOffset>320040</wp:posOffset>
                </wp:positionV>
                <wp:extent cx="0" cy="257175"/>
                <wp:effectExtent l="0" t="0" r="19050" b="28575"/>
                <wp:wrapNone/>
                <wp:docPr id="1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71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1ADC148">
              <v:shapetype id="_x0000_t32" coordsize="21600,21600" o:oned="t" filled="f" o:spt="32" path="m,l21600,21600e" w14:anchorId="03FF2233">
                <v:path fillok="f" arrowok="t" o:connecttype="none"/>
                <o:lock v:ext="edit" shapetype="t"/>
              </v:shapetype>
              <v:shape id="AutoShape 17" style="position:absolute;margin-left:557.95pt;margin-top:25.2pt;width:0;height:20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"/>
            </w:pict>
          </mc:Fallback>
        </mc:AlternateContent>
      </w:r>
    </w:p>
    <w:p w14:paraId="7CF0ADCF" w14:textId="387F4FC4" w:rsidR="00F13F2E" w:rsidRPr="00F13F2E" w:rsidRDefault="00932808" w:rsidP="00F13F2E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7CF0ADDA" wp14:editId="497F8965">
                <wp:simplePos x="0" y="0"/>
                <wp:positionH relativeFrom="column">
                  <wp:posOffset>8343900</wp:posOffset>
                </wp:positionH>
                <wp:positionV relativeFrom="paragraph">
                  <wp:posOffset>266065</wp:posOffset>
                </wp:positionV>
                <wp:extent cx="2412365" cy="3981450"/>
                <wp:effectExtent l="0" t="0" r="26035" b="19050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2365" cy="398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12" w14:textId="77777777" w:rsidR="00742DA4" w:rsidRPr="001A3E6C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1A3E6C">
                              <w:rPr>
                                <w:sz w:val="20"/>
                              </w:rPr>
                              <w:t>Library Faculty</w:t>
                            </w:r>
                          </w:p>
                          <w:p w14:paraId="7CF0AE13" w14:textId="77777777" w:rsidR="00742DA4" w:rsidRPr="001A3E6C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7CF0AE14" w14:textId="009829FE" w:rsidR="000038D6" w:rsidRPr="000D4937" w:rsidRDefault="000038D6" w:rsidP="000038D6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Alicia Arding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–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Information Literacy &amp; Educational Technology</w:t>
                            </w:r>
                            <w:r w:rsidR="000D4937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="00BE0994">
                              <w:rPr>
                                <w:i/>
                                <w:sz w:val="18"/>
                                <w:szCs w:val="18"/>
                              </w:rPr>
                              <w:t>On Leave</w:t>
                            </w:r>
                            <w:r w:rsidR="000D4937">
                              <w:rPr>
                                <w:i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1DC93080" w14:textId="23F2DD78" w:rsidR="00932808" w:rsidRPr="00932808" w:rsidRDefault="00932808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Alexandra Dobre –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Engagement &amp; Outreach</w:t>
                            </w:r>
                          </w:p>
                          <w:p w14:paraId="7CF0AE16" w14:textId="56E3F4FD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Debra Flewelling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66CE7">
                              <w:rPr>
                                <w:sz w:val="18"/>
                                <w:szCs w:val="18"/>
                              </w:rPr>
                              <w:t>–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66CE7">
                              <w:rPr>
                                <w:sz w:val="18"/>
                                <w:szCs w:val="18"/>
                              </w:rPr>
                              <w:t xml:space="preserve">Open Education &amp; 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>Emerging Technologies</w:t>
                            </w:r>
                            <w:r w:rsidR="00A91CC5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="00BE0994">
                              <w:rPr>
                                <w:i/>
                                <w:sz w:val="18"/>
                                <w:szCs w:val="18"/>
                              </w:rPr>
                              <w:t>On Leave</w:t>
                            </w:r>
                            <w:r w:rsidR="00A91CC5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CF0AE17" w14:textId="176C34EE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Gretchen Goertz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47D15">
                              <w:rPr>
                                <w:sz w:val="18"/>
                                <w:szCs w:val="18"/>
                              </w:rPr>
                              <w:t>–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66CE7">
                              <w:rPr>
                                <w:sz w:val="18"/>
                                <w:szCs w:val="18"/>
                              </w:rPr>
                              <w:t>Scholarly Publishing</w:t>
                            </w:r>
                          </w:p>
                          <w:p w14:paraId="7CF0AE18" w14:textId="77777777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Julie Grellier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E1125">
                              <w:rPr>
                                <w:sz w:val="18"/>
                                <w:szCs w:val="18"/>
                              </w:rPr>
                              <w:t>–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Reference</w:t>
                            </w:r>
                            <w:r w:rsidR="008E1125">
                              <w:rPr>
                                <w:sz w:val="18"/>
                                <w:szCs w:val="18"/>
                              </w:rPr>
                              <w:t xml:space="preserve"> (60%)</w:t>
                            </w:r>
                          </w:p>
                          <w:p w14:paraId="7CF0AE19" w14:textId="77777777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Christian Guillou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- Electronic Resources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/ Serials</w:t>
                            </w:r>
                          </w:p>
                          <w:p w14:paraId="7CF0AE1A" w14:textId="77777777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Olga Kalachinskaya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1660C">
                              <w:rPr>
                                <w:sz w:val="18"/>
                                <w:szCs w:val="18"/>
                              </w:rPr>
                              <w:t>–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1660C">
                              <w:rPr>
                                <w:sz w:val="18"/>
                                <w:szCs w:val="18"/>
                              </w:rPr>
                              <w:t xml:space="preserve">Systems &amp; 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>Access Services</w:t>
                            </w:r>
                          </w:p>
                          <w:p w14:paraId="17DB5419" w14:textId="77777777" w:rsidR="00BE0994" w:rsidRDefault="00BE0994" w:rsidP="00CF49F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Darcye Lovsin – Reference Services</w:t>
                            </w:r>
                          </w:p>
                          <w:p w14:paraId="1EC31B18" w14:textId="20AC94F6" w:rsidR="00CF49FB" w:rsidRPr="00CF2AA3" w:rsidRDefault="00CF49FB" w:rsidP="00CF49F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S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hannon Mois</w:t>
                            </w:r>
                            <w:r w:rsidRPr="00CF2AA3">
                              <w:rPr>
                                <w:i/>
                                <w:sz w:val="18"/>
                                <w:szCs w:val="18"/>
                              </w:rPr>
                              <w:t>t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-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Reference</w:t>
                            </w:r>
                            <w:r w:rsidRPr="00CF2AA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ervices</w:t>
                            </w:r>
                          </w:p>
                          <w:p w14:paraId="6747629D" w14:textId="21A7541C" w:rsidR="00932808" w:rsidRPr="00932808" w:rsidRDefault="00932808" w:rsidP="0051660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Shawnna Parlongo – </w:t>
                            </w:r>
                            <w:r w:rsidR="00BE0994">
                              <w:rPr>
                                <w:sz w:val="18"/>
                                <w:szCs w:val="18"/>
                              </w:rPr>
                              <w:t>Information Lit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r</w:t>
                            </w:r>
                            <w:r w:rsidR="00BE0994">
                              <w:rPr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cy &amp; Educational Technology</w:t>
                            </w:r>
                          </w:p>
                          <w:p w14:paraId="7CF0AE1C" w14:textId="09B7B27F" w:rsidR="00347D15" w:rsidRDefault="00347D15" w:rsidP="0051660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Trevor Smith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– Monograph Collections &amp; Metadata</w:t>
                            </w:r>
                          </w:p>
                          <w:p w14:paraId="7CF0AE1D" w14:textId="77777777" w:rsidR="00B94F55" w:rsidRPr="00090A43" w:rsidRDefault="00B94F55" w:rsidP="0051660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George Villavicencio</w:t>
                            </w:r>
                            <w:r w:rsidR="00090A43">
                              <w:rPr>
                                <w:sz w:val="18"/>
                                <w:szCs w:val="18"/>
                              </w:rPr>
                              <w:t xml:space="preserve"> – Web &amp; Discovery</w:t>
                            </w:r>
                          </w:p>
                          <w:p w14:paraId="7CF0AE1E" w14:textId="77777777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8D0FE6B" w14:textId="77777777" w:rsidR="00A4297C" w:rsidRDefault="00A4297C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326073" w14:textId="77777777" w:rsidR="00A4297C" w:rsidRDefault="00A4297C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2A00A2B" w14:textId="5435F56F" w:rsidR="00A4297C" w:rsidRDefault="00A4297C" w:rsidP="00BE099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A0AA807" w14:textId="77777777" w:rsidR="00A4297C" w:rsidRDefault="00A4297C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CF0AE1F" w14:textId="3774996E" w:rsidR="00742DA4" w:rsidRPr="00CF2AA3" w:rsidRDefault="00A4297C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n Call:</w:t>
                            </w:r>
                          </w:p>
                          <w:p w14:paraId="7CF0AE20" w14:textId="3BC9BE36" w:rsidR="00742DA4" w:rsidRDefault="00B94F55" w:rsidP="00C33FFF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  <w:szCs w:val="21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21"/>
                              </w:rPr>
                              <w:t>Lindsay Bannister, Sandra Hochstein</w:t>
                            </w:r>
                            <w:r w:rsidR="00EB1CEA">
                              <w:rPr>
                                <w:i/>
                                <w:sz w:val="18"/>
                                <w:szCs w:val="21"/>
                              </w:rPr>
                              <w:t>, Martina Keller, Kate Shuttleworth</w:t>
                            </w:r>
                          </w:p>
                          <w:p w14:paraId="7CF0AE21" w14:textId="77777777" w:rsidR="00742DA4" w:rsidRPr="00C33FFF" w:rsidRDefault="00742DA4" w:rsidP="00C33FFF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1BA9E775">
              <v:shapetype id="_x0000_t202" coordsize="21600,21600" o:spt="202" path="m,l,21600r21600,l21600,xe" w14:anchorId="7CF0ADDA">
                <v:stroke joinstyle="miter"/>
                <v:path gradientshapeok="t" o:connecttype="rect"/>
              </v:shapetype>
              <v:shape id="Text Box 5" style="position:absolute;margin-left:657pt;margin-top:20.95pt;width:189.95pt;height:313.5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">
                <v:textbox>
                  <w:txbxContent>
                    <w:p w:rsidRPr="001A3E6C" w:rsidR="00742DA4" w:rsidP="001A3E6C" w:rsidRDefault="00742DA4" w14:paraId="5CBB6849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  <w:r w:rsidRPr="001A3E6C">
                        <w:rPr>
                          <w:sz w:val="20"/>
                        </w:rPr>
                        <w:t>Library Faculty</w:t>
                      </w:r>
                    </w:p>
                    <w:p w:rsidRPr="001A3E6C" w:rsidR="00742DA4" w:rsidP="001A3E6C" w:rsidRDefault="00742DA4" w14:paraId="672A6659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</w:p>
                    <w:p w:rsidRPr="000D4937" w:rsidR="000038D6" w:rsidP="000038D6" w:rsidRDefault="000038D6" w14:paraId="50345EA3" w14:textId="009829FE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>Alicia Arding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–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Information Literacy &amp; Educational Technology</w:t>
                      </w:r>
                      <w:r w:rsidR="000D4937">
                        <w:rPr>
                          <w:sz w:val="18"/>
                          <w:szCs w:val="18"/>
                        </w:rPr>
                        <w:t xml:space="preserve"> (</w:t>
                      </w:r>
                      <w:r w:rsidR="00BE0994">
                        <w:rPr>
                          <w:i/>
                          <w:sz w:val="18"/>
                          <w:szCs w:val="18"/>
                        </w:rPr>
                        <w:t>On Leave</w:t>
                      </w:r>
                      <w:r w:rsidR="000D4937">
                        <w:rPr>
                          <w:i/>
                          <w:sz w:val="18"/>
                          <w:szCs w:val="18"/>
                        </w:rPr>
                        <w:t>)</w:t>
                      </w:r>
                    </w:p>
                    <w:p w:rsidRPr="00932808" w:rsidR="00932808" w:rsidP="001A3E6C" w:rsidRDefault="00932808" w14:paraId="0A8201F7" w14:textId="23F2DD78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 xml:space="preserve">Alexandra Dobre – </w:t>
                      </w:r>
                      <w:r>
                        <w:rPr>
                          <w:sz w:val="18"/>
                          <w:szCs w:val="18"/>
                        </w:rPr>
                        <w:t>Engagement &amp; Outreach</w:t>
                      </w:r>
                    </w:p>
                    <w:p w:rsidRPr="00CF2AA3" w:rsidR="00742DA4" w:rsidP="001A3E6C" w:rsidRDefault="00742DA4" w14:paraId="6F2C5586" w14:textId="56E3F4FD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F2AA3">
                        <w:rPr>
                          <w:i/>
                          <w:sz w:val="18"/>
                          <w:szCs w:val="18"/>
                        </w:rPr>
                        <w:t>Debra Flewelling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66CE7">
                        <w:rPr>
                          <w:sz w:val="18"/>
                          <w:szCs w:val="18"/>
                        </w:rPr>
                        <w:t>–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66CE7">
                        <w:rPr>
                          <w:sz w:val="18"/>
                          <w:szCs w:val="18"/>
                        </w:rPr>
                        <w:t xml:space="preserve">Open Education &amp; </w:t>
                      </w:r>
                      <w:r w:rsidRPr="00CF2AA3">
                        <w:rPr>
                          <w:sz w:val="18"/>
                          <w:szCs w:val="18"/>
                        </w:rPr>
                        <w:t>Emerging Technologies</w:t>
                      </w:r>
                      <w:r w:rsidR="00A91CC5">
                        <w:rPr>
                          <w:sz w:val="18"/>
                          <w:szCs w:val="18"/>
                        </w:rPr>
                        <w:t xml:space="preserve"> (</w:t>
                      </w:r>
                      <w:r w:rsidR="00BE0994">
                        <w:rPr>
                          <w:i/>
                          <w:sz w:val="18"/>
                          <w:szCs w:val="18"/>
                        </w:rPr>
                        <w:t>On Leave</w:t>
                      </w:r>
                      <w:r w:rsidR="00A91CC5">
                        <w:rPr>
                          <w:sz w:val="18"/>
                          <w:szCs w:val="18"/>
                        </w:rPr>
                        <w:t>)</w:t>
                      </w:r>
                    </w:p>
                    <w:p w:rsidRPr="00CF2AA3" w:rsidR="00742DA4" w:rsidP="001A3E6C" w:rsidRDefault="00742DA4" w14:paraId="42484FE2" w14:textId="176C34E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F2AA3">
                        <w:rPr>
                          <w:i/>
                          <w:sz w:val="18"/>
                          <w:szCs w:val="18"/>
                        </w:rPr>
                        <w:t>Gretchen Goertz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347D15">
                        <w:rPr>
                          <w:sz w:val="18"/>
                          <w:szCs w:val="18"/>
                        </w:rPr>
                        <w:t>–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66CE7">
                        <w:rPr>
                          <w:sz w:val="18"/>
                          <w:szCs w:val="18"/>
                        </w:rPr>
                        <w:t>Scholarly Publishing</w:t>
                      </w:r>
                    </w:p>
                    <w:p w:rsidRPr="00CF2AA3" w:rsidR="00742DA4" w:rsidP="001A3E6C" w:rsidRDefault="00742DA4" w14:paraId="23B68C73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F2AA3">
                        <w:rPr>
                          <w:i/>
                          <w:sz w:val="18"/>
                          <w:szCs w:val="18"/>
                        </w:rPr>
                        <w:t>Julie Grellier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8E1125">
                        <w:rPr>
                          <w:sz w:val="18"/>
                          <w:szCs w:val="18"/>
                        </w:rPr>
                        <w:t>–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Reference</w:t>
                      </w:r>
                      <w:r w:rsidR="008E1125">
                        <w:rPr>
                          <w:sz w:val="18"/>
                          <w:szCs w:val="18"/>
                        </w:rPr>
                        <w:t xml:space="preserve"> (60%)</w:t>
                      </w:r>
                    </w:p>
                    <w:p w:rsidRPr="00CF2AA3" w:rsidR="00742DA4" w:rsidP="001A3E6C" w:rsidRDefault="00742DA4" w14:paraId="23A1C5D2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F2AA3">
                        <w:rPr>
                          <w:i/>
                          <w:sz w:val="18"/>
                          <w:szCs w:val="18"/>
                        </w:rPr>
                        <w:t>Christian Guillou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- Electronic Resources</w:t>
                      </w:r>
                      <w:r>
                        <w:rPr>
                          <w:sz w:val="18"/>
                          <w:szCs w:val="18"/>
                        </w:rPr>
                        <w:t>/ Serials</w:t>
                      </w:r>
                    </w:p>
                    <w:p w:rsidRPr="00CF2AA3" w:rsidR="00742DA4" w:rsidP="001A3E6C" w:rsidRDefault="00742DA4" w14:paraId="06D835E6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F2AA3">
                        <w:rPr>
                          <w:i/>
                          <w:sz w:val="18"/>
                          <w:szCs w:val="18"/>
                        </w:rPr>
                        <w:t>Olga Kalachinskaya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51660C">
                        <w:rPr>
                          <w:sz w:val="18"/>
                          <w:szCs w:val="18"/>
                        </w:rPr>
                        <w:t>–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51660C">
                        <w:rPr>
                          <w:sz w:val="18"/>
                          <w:szCs w:val="18"/>
                        </w:rPr>
                        <w:t xml:space="preserve">Systems &amp; </w:t>
                      </w:r>
                      <w:r w:rsidRPr="00CF2AA3">
                        <w:rPr>
                          <w:sz w:val="18"/>
                          <w:szCs w:val="18"/>
                        </w:rPr>
                        <w:t>Access Services</w:t>
                      </w:r>
                    </w:p>
                    <w:p w:rsidR="00BE0994" w:rsidP="00CF49FB" w:rsidRDefault="00BE0994" w14:paraId="0EF6CFAD" w14:textId="77777777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i/>
                          <w:sz w:val="18"/>
                          <w:szCs w:val="18"/>
                        </w:rPr>
                        <w:t>Darcye</w:t>
                      </w:r>
                      <w:proofErr w:type="spellEnd"/>
                      <w:r>
                        <w:rPr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sz w:val="18"/>
                          <w:szCs w:val="18"/>
                        </w:rPr>
                        <w:t>Lovsin</w:t>
                      </w:r>
                      <w:proofErr w:type="spellEnd"/>
                      <w:r>
                        <w:rPr>
                          <w:i/>
                          <w:sz w:val="18"/>
                          <w:szCs w:val="18"/>
                        </w:rPr>
                        <w:t xml:space="preserve"> – Reference Services</w:t>
                      </w:r>
                    </w:p>
                    <w:p w:rsidRPr="00CF2AA3" w:rsidR="00CF49FB" w:rsidP="00CF49FB" w:rsidRDefault="00CF49FB" w14:paraId="0A943B6A" w14:textId="20AC94F6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F2AA3">
                        <w:rPr>
                          <w:i/>
                          <w:sz w:val="18"/>
                          <w:szCs w:val="18"/>
                        </w:rPr>
                        <w:t>S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hannon Mois</w:t>
                      </w:r>
                      <w:r w:rsidRPr="00CF2AA3">
                        <w:rPr>
                          <w:i/>
                          <w:sz w:val="18"/>
                          <w:szCs w:val="18"/>
                        </w:rPr>
                        <w:t>t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- </w:t>
                      </w:r>
                      <w:r>
                        <w:rPr>
                          <w:sz w:val="18"/>
                          <w:szCs w:val="18"/>
                        </w:rPr>
                        <w:t>Reference</w:t>
                      </w:r>
                      <w:r w:rsidRPr="00CF2AA3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Services</w:t>
                      </w:r>
                    </w:p>
                    <w:p w:rsidRPr="00932808" w:rsidR="00932808" w:rsidP="0051660C" w:rsidRDefault="00932808" w14:paraId="77965596" w14:textId="21A7541C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 xml:space="preserve">Shawnna Parlongo – </w:t>
                      </w:r>
                      <w:r w:rsidR="00BE0994">
                        <w:rPr>
                          <w:sz w:val="18"/>
                          <w:szCs w:val="18"/>
                        </w:rPr>
                        <w:t>Information Lite</w:t>
                      </w:r>
                      <w:r>
                        <w:rPr>
                          <w:sz w:val="18"/>
                          <w:szCs w:val="18"/>
                        </w:rPr>
                        <w:t>r</w:t>
                      </w:r>
                      <w:r w:rsidR="00BE0994">
                        <w:rPr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sz w:val="18"/>
                          <w:szCs w:val="18"/>
                        </w:rPr>
                        <w:t>cy &amp; Educational Technology</w:t>
                      </w:r>
                    </w:p>
                    <w:p w:rsidR="00347D15" w:rsidP="0051660C" w:rsidRDefault="00347D15" w14:paraId="332629FC" w14:textId="09B7B27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>Trevor Smith</w:t>
                      </w:r>
                      <w:r>
                        <w:rPr>
                          <w:sz w:val="18"/>
                          <w:szCs w:val="18"/>
                        </w:rPr>
                        <w:t xml:space="preserve"> – Monograph Collections &amp; Metadata</w:t>
                      </w:r>
                    </w:p>
                    <w:p w:rsidRPr="00090A43" w:rsidR="00B94F55" w:rsidP="0051660C" w:rsidRDefault="00B94F55" w14:paraId="1BA3E368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</w:rPr>
                        <w:t>George Villavicencio</w:t>
                      </w:r>
                      <w:r w:rsidR="00090A43">
                        <w:rPr>
                          <w:sz w:val="18"/>
                          <w:szCs w:val="18"/>
                        </w:rPr>
                        <w:t xml:space="preserve"> – Web &amp; Discovery</w:t>
                      </w:r>
                    </w:p>
                    <w:p w:rsidRPr="00CF2AA3" w:rsidR="00742DA4" w:rsidP="001A3E6C" w:rsidRDefault="00742DA4" w14:paraId="0A37501D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="00A4297C" w:rsidP="001A3E6C" w:rsidRDefault="00A4297C" w14:paraId="5DAB6C7B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="00A4297C" w:rsidP="001A3E6C" w:rsidRDefault="00A4297C" w14:paraId="02EB378F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="00A4297C" w:rsidP="00BE0994" w:rsidRDefault="00A4297C" w14:paraId="6A05A809" w14:textId="5435F56F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</w:p>
                    <w:p w:rsidR="00A4297C" w:rsidP="001A3E6C" w:rsidRDefault="00A4297C" w14:paraId="5A39BBE3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:rsidRPr="00CF2AA3" w:rsidR="00742DA4" w:rsidP="001A3E6C" w:rsidRDefault="00A4297C" w14:paraId="4985FD1A" w14:textId="3774996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n Call:</w:t>
                      </w:r>
                    </w:p>
                    <w:p w:rsidR="00742DA4" w:rsidP="00C33FFF" w:rsidRDefault="00B94F55" w14:paraId="6D137E14" w14:textId="3BC9BE36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  <w:szCs w:val="21"/>
                        </w:rPr>
                      </w:pPr>
                      <w:r>
                        <w:rPr>
                          <w:i/>
                          <w:sz w:val="18"/>
                          <w:szCs w:val="21"/>
                        </w:rPr>
                        <w:t>Lindsay Bannister, Sandra Hochstein</w:t>
                      </w:r>
                      <w:r w:rsidR="00EB1CEA">
                        <w:rPr>
                          <w:i/>
                          <w:sz w:val="18"/>
                          <w:szCs w:val="21"/>
                        </w:rPr>
                        <w:t>, Martina Keller, Kate Shuttleworth</w:t>
                      </w:r>
                    </w:p>
                    <w:p w:rsidRPr="00C33FFF" w:rsidR="00742DA4" w:rsidP="00C33FFF" w:rsidRDefault="00742DA4" w14:paraId="41C8F396" w14:textId="77777777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D393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F0AE02" wp14:editId="54DFF029">
                <wp:simplePos x="0" y="0"/>
                <wp:positionH relativeFrom="column">
                  <wp:posOffset>2752725</wp:posOffset>
                </wp:positionH>
                <wp:positionV relativeFrom="paragraph">
                  <wp:posOffset>8890</wp:posOffset>
                </wp:positionV>
                <wp:extent cx="4759960" cy="247650"/>
                <wp:effectExtent l="514350" t="0" r="21590" b="19050"/>
                <wp:wrapNone/>
                <wp:docPr id="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759960" cy="247650"/>
                        </a:xfrm>
                        <a:prstGeom prst="bentConnector3">
                          <a:avLst>
                            <a:gd name="adj1" fmla="val -10676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334E217C">
              <v:shapetype id="_x0000_t34" coordsize="21600,21600" o:oned="t" filled="f" o:spt="34" adj="10800" path="m,l@0,0@0,21600,21600,21600e" w14:anchorId="6E19C6B3">
                <v:stroke joinstyle="miter"/>
                <v:formulas>
                  <v:f eqn="val #0"/>
                </v:formulas>
                <v:path fillok="f" arrowok="t" o:connecttype="none"/>
                <v:handles>
                  <v:h position="#0,center"/>
                </v:handles>
                <o:lock v:ext="edit" shapetype="t"/>
              </v:shapetype>
              <v:shape id="AutoShape 14" style="position:absolute;margin-left:216.75pt;margin-top:.7pt;width:374.8pt;height:19.5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4" adj="-2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"/>
            </w:pict>
          </mc:Fallback>
        </mc:AlternateContent>
      </w:r>
      <w:r w:rsidR="00FD393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F0AE00" wp14:editId="6CD07AB4">
                <wp:simplePos x="0" y="0"/>
                <wp:positionH relativeFrom="column">
                  <wp:posOffset>7315200</wp:posOffset>
                </wp:positionH>
                <wp:positionV relativeFrom="paragraph">
                  <wp:posOffset>8889</wp:posOffset>
                </wp:positionV>
                <wp:extent cx="1619250" cy="257175"/>
                <wp:effectExtent l="0" t="0" r="647700" b="28575"/>
                <wp:wrapNone/>
                <wp:docPr id="4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10800000">
                          <a:off x="0" y="0"/>
                          <a:ext cx="1619250" cy="257175"/>
                        </a:xfrm>
                        <a:prstGeom prst="bentConnector3">
                          <a:avLst>
                            <a:gd name="adj1" fmla="val -38313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FA5BD1D">
              <v:shape id="AutoShape 15" style="position:absolute;margin-left:8in;margin-top:.7pt;width:127.5pt;height:20.25pt;rotation:18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4" adj="-82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" w14:anchorId="0DE75EA3"/>
            </w:pict>
          </mc:Fallback>
        </mc:AlternateContent>
      </w:r>
      <w:r w:rsidR="00A555F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CF0ADF4" wp14:editId="745F8F1D">
                <wp:simplePos x="0" y="0"/>
                <wp:positionH relativeFrom="column">
                  <wp:posOffset>4683125</wp:posOffset>
                </wp:positionH>
                <wp:positionV relativeFrom="paragraph">
                  <wp:posOffset>7620</wp:posOffset>
                </wp:positionV>
                <wp:extent cx="0" cy="257175"/>
                <wp:effectExtent l="0" t="0" r="19050" b="28575"/>
                <wp:wrapNone/>
                <wp:docPr id="13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71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23B65841">
              <v:shapetype id="_x0000_t32" coordsize="21600,21600" o:oned="t" filled="f" o:spt="32" path="m,l21600,21600e" w14:anchorId="27005CAA">
                <v:path fillok="f" arrowok="t" o:connecttype="none"/>
                <o:lock v:ext="edit" shapetype="t"/>
              </v:shapetype>
              <v:shape id="AutoShape 16" style="position:absolute;margin-left:368.75pt;margin-top:.6pt;width:0;height:20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"/>
            </w:pict>
          </mc:Fallback>
        </mc:AlternateContent>
      </w:r>
      <w:r w:rsidR="00A555F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7CF0ADFE" wp14:editId="21EC9852">
                <wp:simplePos x="0" y="0"/>
                <wp:positionH relativeFrom="column">
                  <wp:posOffset>1140460</wp:posOffset>
                </wp:positionH>
                <wp:positionV relativeFrom="paragraph">
                  <wp:posOffset>257175</wp:posOffset>
                </wp:positionV>
                <wp:extent cx="2286000" cy="762635"/>
                <wp:effectExtent l="0" t="0" r="19050" b="18415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62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51" w14:textId="369E8D15" w:rsidR="00742DA4" w:rsidRPr="001A3E6C" w:rsidRDefault="00742DA4" w:rsidP="002A524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3E6C">
                              <w:rPr>
                                <w:sz w:val="20"/>
                                <w:szCs w:val="20"/>
                              </w:rPr>
                              <w:t xml:space="preserve">Library Operations Supervisor </w:t>
                            </w:r>
                          </w:p>
                          <w:p w14:paraId="7CF0AE52" w14:textId="71B59EB7" w:rsidR="00742DA4" w:rsidRPr="001A3E6C" w:rsidRDefault="00BE0994" w:rsidP="002A5245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Vacant</w:t>
                            </w:r>
                            <w:r w:rsidR="000D493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– Public Services NW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36C513A">
              <v:shape id="Text Box 4" style="position:absolute;margin-left:89.8pt;margin-top:20.25pt;width:180pt;height:60.05pt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3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" w14:anchorId="7CF0ADFE">
                <v:textbox>
                  <w:txbxContent>
                    <w:p w:rsidRPr="001A3E6C" w:rsidR="00742DA4" w:rsidP="002A5245" w:rsidRDefault="00742DA4" w14:paraId="63CEA362" w14:textId="369E8D15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1A3E6C">
                        <w:rPr>
                          <w:sz w:val="20"/>
                          <w:szCs w:val="20"/>
                        </w:rPr>
                        <w:t xml:space="preserve">Library Operations Supervisor </w:t>
                      </w:r>
                    </w:p>
                    <w:p w:rsidRPr="001A3E6C" w:rsidR="00742DA4" w:rsidP="002A5245" w:rsidRDefault="00BE0994" w14:paraId="5C47D2AB" w14:textId="71B59E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Vacant</w:t>
                      </w:r>
                      <w:r w:rsidR="000D4937">
                        <w:rPr>
                          <w:i/>
                          <w:iCs/>
                          <w:sz w:val="20"/>
                          <w:szCs w:val="20"/>
                        </w:rPr>
                        <w:t xml:space="preserve"> – Public Services NW</w:t>
                      </w:r>
                    </w:p>
                  </w:txbxContent>
                </v:textbox>
              </v:shape>
            </w:pict>
          </mc:Fallback>
        </mc:AlternateContent>
      </w:r>
      <w:r w:rsidR="00A555F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7CF0ADF6" wp14:editId="1472B3C6">
                <wp:simplePos x="0" y="0"/>
                <wp:positionH relativeFrom="column">
                  <wp:posOffset>5941894</wp:posOffset>
                </wp:positionH>
                <wp:positionV relativeFrom="paragraph">
                  <wp:posOffset>259715</wp:posOffset>
                </wp:positionV>
                <wp:extent cx="2286000" cy="762635"/>
                <wp:effectExtent l="0" t="0" r="19050" b="18415"/>
                <wp:wrapNone/>
                <wp:docPr id="1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62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36" w14:textId="7B971CE4" w:rsidR="00742DA4" w:rsidRPr="001A3E6C" w:rsidRDefault="00742DA4" w:rsidP="001A3E6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3E6C">
                              <w:rPr>
                                <w:sz w:val="20"/>
                                <w:szCs w:val="20"/>
                              </w:rPr>
                              <w:t xml:space="preserve">Library Operations Supervisor </w:t>
                            </w:r>
                          </w:p>
                          <w:p w14:paraId="7CF0AE37" w14:textId="5E3D8FB0" w:rsidR="00742DA4" w:rsidRPr="001A3E6C" w:rsidRDefault="00742DA4" w:rsidP="001A3E6C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3E6C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Kathleen Peters</w:t>
                            </w:r>
                            <w:r w:rsidR="000D493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– Technical Services NW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2AD86134">
              <v:shape id="Text Box 8" style="position:absolute;margin-left:467.85pt;margin-top:20.45pt;width:180pt;height:60.05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31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" w14:anchorId="7CF0ADF6">
                <v:textbox>
                  <w:txbxContent>
                    <w:p w:rsidRPr="001A3E6C" w:rsidR="00742DA4" w:rsidP="001A3E6C" w:rsidRDefault="00742DA4" w14:paraId="6124CFF5" w14:textId="7B971CE4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1A3E6C">
                        <w:rPr>
                          <w:sz w:val="20"/>
                          <w:szCs w:val="20"/>
                        </w:rPr>
                        <w:t xml:space="preserve">Library Operations Supervisor </w:t>
                      </w:r>
                    </w:p>
                    <w:p w:rsidRPr="001A3E6C" w:rsidR="00742DA4" w:rsidP="001A3E6C" w:rsidRDefault="00742DA4" w14:paraId="796F0D03" w14:textId="5E3D8FB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3E6C">
                        <w:rPr>
                          <w:i/>
                          <w:iCs/>
                          <w:sz w:val="20"/>
                          <w:szCs w:val="20"/>
                        </w:rPr>
                        <w:t>Kathleen Peters</w:t>
                      </w:r>
                      <w:r w:rsidR="000D4937">
                        <w:rPr>
                          <w:i/>
                          <w:iCs/>
                          <w:sz w:val="20"/>
                          <w:szCs w:val="20"/>
                        </w:rPr>
                        <w:t xml:space="preserve"> – Technical Services NW</w:t>
                      </w:r>
                    </w:p>
                  </w:txbxContent>
                </v:textbox>
              </v:shape>
            </w:pict>
          </mc:Fallback>
        </mc:AlternateContent>
      </w:r>
      <w:r w:rsidR="0062192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7CF0ADFA" wp14:editId="3847F85C">
                <wp:simplePos x="0" y="0"/>
                <wp:positionH relativeFrom="column">
                  <wp:posOffset>3544570</wp:posOffset>
                </wp:positionH>
                <wp:positionV relativeFrom="paragraph">
                  <wp:posOffset>255905</wp:posOffset>
                </wp:positionV>
                <wp:extent cx="2286000" cy="762635"/>
                <wp:effectExtent l="0" t="0" r="19050" b="18415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62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40" w14:textId="7890437A" w:rsidR="00742DA4" w:rsidRPr="001A3E6C" w:rsidRDefault="00742DA4" w:rsidP="001A3E6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1A3E6C">
                              <w:rPr>
                                <w:sz w:val="20"/>
                              </w:rPr>
                              <w:t xml:space="preserve">Library Operations Supervisor </w:t>
                            </w:r>
                          </w:p>
                          <w:p w14:paraId="6F3E9731" w14:textId="77777777" w:rsidR="00BE0994" w:rsidRDefault="00BE0994" w:rsidP="001A3E6C">
                            <w:pPr>
                              <w:spacing w:after="0"/>
                              <w:jc w:val="center"/>
                              <w:rPr>
                                <w:i/>
                                <w:iCs/>
                                <w:sz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Ana Lee – Public Services CO</w:t>
                            </w:r>
                          </w:p>
                          <w:p w14:paraId="7CF0AE41" w14:textId="5A9ABDB9" w:rsidR="00742DA4" w:rsidRDefault="00347D15" w:rsidP="001A3E6C">
                            <w:pPr>
                              <w:spacing w:after="0"/>
                              <w:jc w:val="center"/>
                              <w:rPr>
                                <w:i/>
                                <w:iCs/>
                                <w:sz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Ann Kuo</w:t>
                            </w:r>
                            <w:r w:rsidR="000D4937">
                              <w:rPr>
                                <w:i/>
                                <w:iCs/>
                                <w:sz w:val="20"/>
                              </w:rPr>
                              <w:t xml:space="preserve"> – Public Services CO</w:t>
                            </w:r>
                            <w:r w:rsidR="00BE0994">
                              <w:rPr>
                                <w:i/>
                                <w:iCs/>
                                <w:sz w:val="20"/>
                              </w:rPr>
                              <w:t xml:space="preserve"> (On Leave)</w:t>
                            </w:r>
                          </w:p>
                          <w:p w14:paraId="4DD1F240" w14:textId="77777777" w:rsidR="00BE0994" w:rsidRPr="00347D15" w:rsidRDefault="00BE0994" w:rsidP="001A3E6C">
                            <w:pPr>
                              <w:spacing w:after="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56E1A6C">
              <v:shape id="Text Box 7" style="position:absolute;margin-left:279.1pt;margin-top:20.15pt;width:180pt;height:60.05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32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" w14:anchorId="7CF0ADFA">
                <v:textbox>
                  <w:txbxContent>
                    <w:p w:rsidRPr="001A3E6C" w:rsidR="00742DA4" w:rsidP="001A3E6C" w:rsidRDefault="00742DA4" w14:paraId="70FB37D3" w14:textId="7890437A">
                      <w:pPr>
                        <w:jc w:val="center"/>
                        <w:rPr>
                          <w:sz w:val="20"/>
                        </w:rPr>
                      </w:pPr>
                      <w:r w:rsidRPr="001A3E6C">
                        <w:rPr>
                          <w:sz w:val="20"/>
                        </w:rPr>
                        <w:t xml:space="preserve">Library Operations Supervisor </w:t>
                      </w:r>
                    </w:p>
                    <w:p w:rsidR="00BE0994" w:rsidP="001A3E6C" w:rsidRDefault="00BE0994" w14:paraId="1B43203A" w14:textId="77777777">
                      <w:pPr>
                        <w:spacing w:after="0"/>
                        <w:jc w:val="center"/>
                        <w:rPr>
                          <w:i/>
                          <w:iCs/>
                          <w:sz w:val="20"/>
                        </w:rPr>
                      </w:pPr>
                      <w:r>
                        <w:rPr>
                          <w:i/>
                          <w:iCs/>
                          <w:sz w:val="20"/>
                        </w:rPr>
                        <w:t>Ana Lee – Public Services CO</w:t>
                      </w:r>
                    </w:p>
                    <w:p w:rsidR="00742DA4" w:rsidP="001A3E6C" w:rsidRDefault="00347D15" w14:paraId="090F5C47" w14:textId="5A9ABDB9">
                      <w:pPr>
                        <w:spacing w:after="0"/>
                        <w:jc w:val="center"/>
                        <w:rPr>
                          <w:i/>
                          <w:iCs/>
                          <w:sz w:val="20"/>
                        </w:rPr>
                      </w:pPr>
                      <w:r>
                        <w:rPr>
                          <w:i/>
                          <w:iCs/>
                          <w:sz w:val="20"/>
                        </w:rPr>
                        <w:t>Ann Kuo</w:t>
                      </w:r>
                      <w:r w:rsidR="000D4937">
                        <w:rPr>
                          <w:i/>
                          <w:iCs/>
                          <w:sz w:val="20"/>
                        </w:rPr>
                        <w:t xml:space="preserve"> – Public Services CO</w:t>
                      </w:r>
                      <w:r w:rsidR="00BE0994">
                        <w:rPr>
                          <w:i/>
                          <w:iCs/>
                          <w:sz w:val="20"/>
                        </w:rPr>
                        <w:t xml:space="preserve"> (On Leave)</w:t>
                      </w:r>
                    </w:p>
                    <w:p w:rsidRPr="00347D15" w:rsidR="00BE0994" w:rsidP="001A3E6C" w:rsidRDefault="00BE0994" w14:paraId="72A3D3EC" w14:textId="77777777">
                      <w:pPr>
                        <w:spacing w:after="0"/>
                        <w:jc w:val="center"/>
                        <w:rPr>
                          <w:i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F0ADD0" w14:textId="107C2CA3" w:rsidR="00F13F2E" w:rsidRPr="00F13F2E" w:rsidRDefault="00F13F2E" w:rsidP="00F13F2E"/>
    <w:p w14:paraId="7CF0ADD1" w14:textId="77777777" w:rsidR="00F13F2E" w:rsidRPr="00F13F2E" w:rsidRDefault="00F13F2E" w:rsidP="00F13F2E"/>
    <w:p w14:paraId="7CF0ADD2" w14:textId="5F12A5D1" w:rsidR="00F13F2E" w:rsidRPr="00F13F2E" w:rsidRDefault="00A4297C" w:rsidP="00F13F2E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CF0ADF8" wp14:editId="2FBE0D6F">
                <wp:simplePos x="0" y="0"/>
                <wp:positionH relativeFrom="column">
                  <wp:posOffset>5943600</wp:posOffset>
                </wp:positionH>
                <wp:positionV relativeFrom="paragraph">
                  <wp:posOffset>153670</wp:posOffset>
                </wp:positionV>
                <wp:extent cx="2286000" cy="3133725"/>
                <wp:effectExtent l="0" t="0" r="19050" b="2857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13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38" w14:textId="77777777" w:rsidR="00742DA4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CF2AA3">
                              <w:rPr>
                                <w:sz w:val="20"/>
                              </w:rPr>
                              <w:t xml:space="preserve">Library Technicians </w:t>
                            </w:r>
                          </w:p>
                          <w:p w14:paraId="7CF0AE39" w14:textId="77777777" w:rsidR="00742DA4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echnical</w:t>
                            </w:r>
                            <w:r w:rsidRPr="00CF2AA3">
                              <w:rPr>
                                <w:sz w:val="20"/>
                              </w:rPr>
                              <w:t xml:space="preserve"> Services</w:t>
                            </w:r>
                          </w:p>
                          <w:p w14:paraId="7CF0AE3A" w14:textId="77777777" w:rsidR="00742DA4" w:rsidRPr="00CF2AA3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</w:p>
                          <w:p w14:paraId="1619119C" w14:textId="77777777" w:rsidR="00A91CC5" w:rsidRPr="00CF2AA3" w:rsidRDefault="00A91CC5" w:rsidP="00A91CC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B94F55">
                              <w:rPr>
                                <w:i/>
                                <w:iCs/>
                                <w:sz w:val="18"/>
                              </w:rPr>
                              <w:t xml:space="preserve">Harmony Croft </w:t>
                            </w:r>
                            <w:r w:rsidRPr="00CF2AA3">
                              <w:rPr>
                                <w:sz w:val="18"/>
                              </w:rPr>
                              <w:t>- Cataloguing / Processing</w:t>
                            </w:r>
                          </w:p>
                          <w:p w14:paraId="7CF0AE3B" w14:textId="77777777" w:rsidR="00742DA4" w:rsidRPr="00CF2AA3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C33FFF">
                              <w:rPr>
                                <w:i/>
                                <w:iCs/>
                                <w:sz w:val="18"/>
                              </w:rPr>
                              <w:t>Catherine Doll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- Cataloguing / A</w:t>
                            </w:r>
                            <w:r>
                              <w:rPr>
                                <w:sz w:val="18"/>
                              </w:rPr>
                              <w:t>c</w:t>
                            </w:r>
                            <w:r w:rsidRPr="00CF2AA3">
                              <w:rPr>
                                <w:sz w:val="18"/>
                              </w:rPr>
                              <w:t>quisitions</w:t>
                            </w:r>
                          </w:p>
                          <w:p w14:paraId="7CF0AE3C" w14:textId="77777777" w:rsidR="00742DA4" w:rsidRPr="00CF2AA3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C33FFF">
                              <w:rPr>
                                <w:i/>
                                <w:iCs/>
                                <w:sz w:val="18"/>
                              </w:rPr>
                              <w:t>Jean Kim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- Cataloguing</w:t>
                            </w:r>
                          </w:p>
                          <w:p w14:paraId="7CF0AE3D" w14:textId="77777777" w:rsidR="00742DA4" w:rsidRDefault="00742DA4" w:rsidP="004F71C2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sz w:val="18"/>
                              </w:rPr>
                            </w:pPr>
                            <w:r w:rsidRPr="00C33FFF">
                              <w:rPr>
                                <w:i/>
                                <w:iCs/>
                                <w:sz w:val="18"/>
                              </w:rPr>
                              <w:t>Clive Morgan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- A</w:t>
                            </w:r>
                            <w:r>
                              <w:rPr>
                                <w:sz w:val="18"/>
                              </w:rPr>
                              <w:t>c</w:t>
                            </w:r>
                            <w:r w:rsidRPr="00CF2AA3">
                              <w:rPr>
                                <w:sz w:val="18"/>
                              </w:rPr>
                              <w:t>quisitions / Processing</w:t>
                            </w:r>
                            <w:r w:rsidRPr="004F71C2">
                              <w:rPr>
                                <w:i/>
                                <w:iCs/>
                                <w:sz w:val="18"/>
                              </w:rPr>
                              <w:t xml:space="preserve"> </w:t>
                            </w:r>
                          </w:p>
                          <w:p w14:paraId="29542864" w14:textId="306347AA" w:rsidR="00A91CC5" w:rsidRDefault="00A91CC5" w:rsidP="00A91CC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A4297C">
                              <w:rPr>
                                <w:i/>
                                <w:sz w:val="18"/>
                              </w:rPr>
                              <w:t>Glen Robinson</w:t>
                            </w:r>
                            <w:r w:rsidRPr="000D4937">
                              <w:rPr>
                                <w:sz w:val="18"/>
                              </w:rPr>
                              <w:t xml:space="preserve"> - Interlibrary Loans</w:t>
                            </w:r>
                          </w:p>
                          <w:p w14:paraId="6BC10DA9" w14:textId="6836027B" w:rsidR="00A4297C" w:rsidRDefault="00A4297C" w:rsidP="00A91CC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DA4C72">
                              <w:rPr>
                                <w:i/>
                                <w:sz w:val="18"/>
                              </w:rPr>
                              <w:t>Nicole Sevigny</w:t>
                            </w:r>
                            <w:r w:rsidRPr="00DA4C72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–</w:t>
                            </w:r>
                            <w:r w:rsidRPr="00DA4C72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Instructional Support</w:t>
                            </w:r>
                          </w:p>
                          <w:p w14:paraId="39346687" w14:textId="75048778" w:rsidR="00A91CC5" w:rsidRDefault="00A91CC5" w:rsidP="00A91CC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A4297C">
                              <w:rPr>
                                <w:i/>
                                <w:sz w:val="18"/>
                              </w:rPr>
                              <w:t>Jacquie Ticknor</w:t>
                            </w:r>
                            <w:r w:rsidRPr="000D4937">
                              <w:rPr>
                                <w:sz w:val="18"/>
                              </w:rPr>
                              <w:t xml:space="preserve"> - Archives</w:t>
                            </w:r>
                          </w:p>
                          <w:p w14:paraId="7CF0AE3F" w14:textId="77777777" w:rsidR="00742DA4" w:rsidRDefault="00742DA4" w:rsidP="00416EC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C33FFF">
                              <w:rPr>
                                <w:i/>
                                <w:iCs/>
                                <w:sz w:val="18"/>
                              </w:rPr>
                              <w:t>Laurette Walsh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–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A</w:t>
                            </w:r>
                            <w:r>
                              <w:rPr>
                                <w:sz w:val="18"/>
                              </w:rPr>
                              <w:t>c</w:t>
                            </w:r>
                            <w:r w:rsidRPr="00CF2AA3">
                              <w:rPr>
                                <w:sz w:val="18"/>
                              </w:rPr>
                              <w:t>quisitions</w:t>
                            </w:r>
                          </w:p>
                          <w:p w14:paraId="32AB9D77" w14:textId="65CE24B6" w:rsidR="00A4297C" w:rsidRDefault="00A4297C" w:rsidP="00A4297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14:paraId="1D58CFA5" w14:textId="7AE4B2C8" w:rsidR="002A577A" w:rsidRDefault="002A577A" w:rsidP="00A4297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A3DE6EF">
              <v:shape id="Text Box 10" style="position:absolute;margin-left:468pt;margin-top:12.1pt;width:180pt;height:246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" w14:anchorId="7CF0ADF8">
                <v:textbox>
                  <w:txbxContent>
                    <w:p w:rsidR="00742DA4" w:rsidP="00CF2AA3" w:rsidRDefault="00742DA4" w14:paraId="2263A275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  <w:r w:rsidRPr="00CF2AA3">
                        <w:rPr>
                          <w:sz w:val="20"/>
                        </w:rPr>
                        <w:t xml:space="preserve">Library Technicians </w:t>
                      </w:r>
                    </w:p>
                    <w:p w:rsidR="00742DA4" w:rsidP="00CF2AA3" w:rsidRDefault="00742DA4" w14:paraId="0A4591C2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Technical</w:t>
                      </w:r>
                      <w:r w:rsidRPr="00CF2AA3">
                        <w:rPr>
                          <w:sz w:val="20"/>
                        </w:rPr>
                        <w:t xml:space="preserve"> Services</w:t>
                      </w:r>
                    </w:p>
                    <w:p w:rsidRPr="00CF2AA3" w:rsidR="00742DA4" w:rsidP="00CF2AA3" w:rsidRDefault="00742DA4" w14:paraId="0D0B940D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</w:p>
                    <w:p w:rsidRPr="00CF2AA3" w:rsidR="00A91CC5" w:rsidP="00A91CC5" w:rsidRDefault="00A91CC5" w14:paraId="4F4C9ED7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B94F55">
                        <w:rPr>
                          <w:i/>
                          <w:iCs/>
                          <w:sz w:val="18"/>
                        </w:rPr>
                        <w:t xml:space="preserve">Harmony Croft </w:t>
                      </w:r>
                      <w:r w:rsidRPr="00CF2AA3">
                        <w:rPr>
                          <w:sz w:val="18"/>
                        </w:rPr>
                        <w:t>- Cataloguing / Processing</w:t>
                      </w:r>
                    </w:p>
                    <w:p w:rsidRPr="00CF2AA3" w:rsidR="00742DA4" w:rsidP="00CF2AA3" w:rsidRDefault="00742DA4" w14:paraId="210BBD55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C33FFF">
                        <w:rPr>
                          <w:i/>
                          <w:iCs/>
                          <w:sz w:val="18"/>
                        </w:rPr>
                        <w:t>Catherine Doll</w:t>
                      </w:r>
                      <w:r w:rsidRPr="00CF2AA3">
                        <w:rPr>
                          <w:sz w:val="18"/>
                        </w:rPr>
                        <w:t xml:space="preserve"> - Cataloguing / A</w:t>
                      </w:r>
                      <w:r>
                        <w:rPr>
                          <w:sz w:val="18"/>
                        </w:rPr>
                        <w:t>c</w:t>
                      </w:r>
                      <w:r w:rsidRPr="00CF2AA3">
                        <w:rPr>
                          <w:sz w:val="18"/>
                        </w:rPr>
                        <w:t>quisitions</w:t>
                      </w:r>
                    </w:p>
                    <w:p w:rsidRPr="00CF2AA3" w:rsidR="00742DA4" w:rsidP="00CF2AA3" w:rsidRDefault="00742DA4" w14:paraId="70DB4B31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C33FFF">
                        <w:rPr>
                          <w:i/>
                          <w:iCs/>
                          <w:sz w:val="18"/>
                        </w:rPr>
                        <w:t>Jean Kim</w:t>
                      </w:r>
                      <w:r w:rsidRPr="00CF2AA3">
                        <w:rPr>
                          <w:sz w:val="18"/>
                        </w:rPr>
                        <w:t xml:space="preserve"> - Cataloguing</w:t>
                      </w:r>
                    </w:p>
                    <w:p w:rsidR="00742DA4" w:rsidP="004F71C2" w:rsidRDefault="00742DA4" w14:paraId="74D1E099" w14:textId="77777777">
                      <w:pPr>
                        <w:spacing w:after="0" w:line="240" w:lineRule="auto"/>
                        <w:jc w:val="center"/>
                        <w:rPr>
                          <w:i/>
                          <w:iCs/>
                          <w:sz w:val="18"/>
                        </w:rPr>
                      </w:pPr>
                      <w:r w:rsidRPr="00C33FFF">
                        <w:rPr>
                          <w:i/>
                          <w:iCs/>
                          <w:sz w:val="18"/>
                        </w:rPr>
                        <w:t>Clive Morgan</w:t>
                      </w:r>
                      <w:r w:rsidRPr="00CF2AA3">
                        <w:rPr>
                          <w:sz w:val="18"/>
                        </w:rPr>
                        <w:t xml:space="preserve"> - A</w:t>
                      </w:r>
                      <w:r>
                        <w:rPr>
                          <w:sz w:val="18"/>
                        </w:rPr>
                        <w:t>c</w:t>
                      </w:r>
                      <w:r w:rsidRPr="00CF2AA3">
                        <w:rPr>
                          <w:sz w:val="18"/>
                        </w:rPr>
                        <w:t>quisitions / Processing</w:t>
                      </w:r>
                      <w:r w:rsidRPr="004F71C2">
                        <w:rPr>
                          <w:i/>
                          <w:iCs/>
                          <w:sz w:val="18"/>
                        </w:rPr>
                        <w:t xml:space="preserve"> </w:t>
                      </w:r>
                    </w:p>
                    <w:p w:rsidR="00A91CC5" w:rsidP="00A91CC5" w:rsidRDefault="00A91CC5" w14:paraId="70CF435B" w14:textId="306347AA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A4297C">
                        <w:rPr>
                          <w:i/>
                          <w:sz w:val="18"/>
                        </w:rPr>
                        <w:t>Glen Robinson</w:t>
                      </w:r>
                      <w:r w:rsidRPr="000D4937">
                        <w:rPr>
                          <w:sz w:val="18"/>
                        </w:rPr>
                        <w:t xml:space="preserve"> - Interlibrary Loans</w:t>
                      </w:r>
                    </w:p>
                    <w:p w:rsidR="00A4297C" w:rsidP="00A91CC5" w:rsidRDefault="00A4297C" w14:paraId="1920D2AA" w14:textId="6836027B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DA4C72">
                        <w:rPr>
                          <w:i/>
                          <w:sz w:val="18"/>
                        </w:rPr>
                        <w:t>Nicole Sevigny</w:t>
                      </w:r>
                      <w:r w:rsidRPr="00DA4C72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–</w:t>
                      </w:r>
                      <w:r w:rsidRPr="00DA4C72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Instructional Support</w:t>
                      </w:r>
                    </w:p>
                    <w:p w:rsidR="00A91CC5" w:rsidP="00A91CC5" w:rsidRDefault="00A91CC5" w14:paraId="2C7C3D08" w14:textId="75048778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A4297C">
                        <w:rPr>
                          <w:i/>
                          <w:sz w:val="18"/>
                        </w:rPr>
                        <w:t>Jacquie Ticknor</w:t>
                      </w:r>
                      <w:r w:rsidRPr="000D4937">
                        <w:rPr>
                          <w:sz w:val="18"/>
                        </w:rPr>
                        <w:t xml:space="preserve"> - Archives</w:t>
                      </w:r>
                    </w:p>
                    <w:p w:rsidR="00742DA4" w:rsidP="00416ECC" w:rsidRDefault="00742DA4" w14:paraId="7ABB4226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C33FFF">
                        <w:rPr>
                          <w:i/>
                          <w:iCs/>
                          <w:sz w:val="18"/>
                        </w:rPr>
                        <w:t>Laurette Walsh</w:t>
                      </w:r>
                      <w:r w:rsidRPr="00CF2AA3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–</w:t>
                      </w:r>
                      <w:r w:rsidRPr="00CF2AA3">
                        <w:rPr>
                          <w:sz w:val="18"/>
                        </w:rPr>
                        <w:t xml:space="preserve"> A</w:t>
                      </w:r>
                      <w:r>
                        <w:rPr>
                          <w:sz w:val="18"/>
                        </w:rPr>
                        <w:t>c</w:t>
                      </w:r>
                      <w:r w:rsidRPr="00CF2AA3">
                        <w:rPr>
                          <w:sz w:val="18"/>
                        </w:rPr>
                        <w:t>quisitions</w:t>
                      </w:r>
                    </w:p>
                    <w:p w:rsidR="00A4297C" w:rsidP="00A4297C" w:rsidRDefault="00A4297C" w14:paraId="0E27B00A" w14:textId="65CE24B6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</w:p>
                    <w:p w:rsidR="002A577A" w:rsidP="00A4297C" w:rsidRDefault="002A577A" w14:paraId="60061E4C" w14:textId="7AE4B2C8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CF0ADFC" wp14:editId="1198ACCA">
                <wp:simplePos x="0" y="0"/>
                <wp:positionH relativeFrom="column">
                  <wp:posOffset>3543300</wp:posOffset>
                </wp:positionH>
                <wp:positionV relativeFrom="paragraph">
                  <wp:posOffset>153670</wp:posOffset>
                </wp:positionV>
                <wp:extent cx="2286000" cy="3133725"/>
                <wp:effectExtent l="0" t="0" r="19050" b="28575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13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42" w14:textId="77777777" w:rsidR="00742DA4" w:rsidRDefault="00742DA4" w:rsidP="00CF2AA3">
                            <w:pPr>
                              <w:spacing w:after="0" w:line="240" w:lineRule="auto"/>
                              <w:ind w:left="-90" w:right="-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Library Technicians </w:t>
                            </w:r>
                          </w:p>
                          <w:p w14:paraId="7CF0AE43" w14:textId="77777777" w:rsidR="00742DA4" w:rsidRDefault="00742DA4" w:rsidP="00CF2AA3">
                            <w:pPr>
                              <w:spacing w:after="0" w:line="240" w:lineRule="auto"/>
                              <w:ind w:left="-90" w:right="-38"/>
                              <w:jc w:val="center"/>
                              <w:rPr>
                                <w:sz w:val="20"/>
                              </w:rPr>
                            </w:pPr>
                            <w:r w:rsidRPr="00CF2AA3">
                              <w:rPr>
                                <w:sz w:val="20"/>
                              </w:rPr>
                              <w:t xml:space="preserve">Public </w:t>
                            </w:r>
                            <w:r>
                              <w:rPr>
                                <w:sz w:val="20"/>
                              </w:rPr>
                              <w:t>S</w:t>
                            </w:r>
                            <w:r w:rsidRPr="00CF2AA3">
                              <w:rPr>
                                <w:sz w:val="20"/>
                              </w:rPr>
                              <w:t>ervices</w:t>
                            </w:r>
                          </w:p>
                          <w:p w14:paraId="7CF0AE44" w14:textId="77777777" w:rsidR="00742DA4" w:rsidRPr="008E1125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20"/>
                              </w:rPr>
                            </w:pPr>
                          </w:p>
                          <w:p w14:paraId="7CF0AE45" w14:textId="09EA5E0F" w:rsidR="00742DA4" w:rsidRPr="00C33FFF" w:rsidRDefault="00742DA4" w:rsidP="00CF2AA3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lang w:val="en-US"/>
                              </w:rPr>
                            </w:pPr>
                            <w:r w:rsidRPr="00C33FFF">
                              <w:rPr>
                                <w:i/>
                                <w:iCs/>
                                <w:sz w:val="18"/>
                                <w:lang w:val="en-US"/>
                              </w:rPr>
                              <w:t>Marlene Dilley</w:t>
                            </w:r>
                            <w:r w:rsidRPr="00C33FFF">
                              <w:rPr>
                                <w:sz w:val="18"/>
                                <w:lang w:val="en-US"/>
                              </w:rPr>
                              <w:t xml:space="preserve"> - Media Software</w:t>
                            </w:r>
                            <w:r w:rsidR="00F05115">
                              <w:rPr>
                                <w:sz w:val="18"/>
                                <w:lang w:val="en-US"/>
                              </w:rPr>
                              <w:t xml:space="preserve"> </w:t>
                            </w:r>
                            <w:r w:rsidR="007F3A0E">
                              <w:rPr>
                                <w:sz w:val="18"/>
                                <w:lang w:val="en-US"/>
                              </w:rPr>
                              <w:t>/</w:t>
                            </w:r>
                            <w:r w:rsidR="00F05115">
                              <w:rPr>
                                <w:sz w:val="18"/>
                                <w:lang w:val="en-US"/>
                              </w:rPr>
                              <w:t xml:space="preserve"> </w:t>
                            </w:r>
                            <w:r w:rsidR="007F3A0E">
                              <w:rPr>
                                <w:sz w:val="18"/>
                                <w:lang w:val="en-US"/>
                              </w:rPr>
                              <w:t>Holds</w:t>
                            </w:r>
                          </w:p>
                          <w:p w14:paraId="7CF0AE46" w14:textId="10EFA4F1" w:rsidR="00347D15" w:rsidRDefault="00347D15" w:rsidP="00BE0994">
                            <w:pPr>
                              <w:spacing w:after="0" w:line="240" w:lineRule="auto"/>
                              <w:jc w:val="center"/>
                              <w:rPr>
                                <w:iCs/>
                                <w:sz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</w:rPr>
                              <w:t xml:space="preserve">Cora </w:t>
                            </w:r>
                            <w:r w:rsidRPr="00F13F2E">
                              <w:rPr>
                                <w:i/>
                                <w:iCs/>
                                <w:sz w:val="18"/>
                              </w:rPr>
                              <w:t>Fanucchi</w:t>
                            </w:r>
                            <w:r>
                              <w:rPr>
                                <w:iCs/>
                                <w:sz w:val="18"/>
                              </w:rPr>
                              <w:t xml:space="preserve"> – </w:t>
                            </w:r>
                            <w:r w:rsidR="00BE0994" w:rsidRPr="00CF2AA3">
                              <w:rPr>
                                <w:sz w:val="18"/>
                              </w:rPr>
                              <w:t>Reserves</w:t>
                            </w:r>
                            <w:r w:rsidR="00BE0994">
                              <w:rPr>
                                <w:sz w:val="18"/>
                              </w:rPr>
                              <w:t>/Instructional Services</w:t>
                            </w:r>
                            <w:r w:rsidR="00BE0994">
                              <w:rPr>
                                <w:iCs/>
                                <w:sz w:val="18"/>
                              </w:rPr>
                              <w:t xml:space="preserve"> </w:t>
                            </w:r>
                          </w:p>
                          <w:p w14:paraId="7CF0AE47" w14:textId="7119276C" w:rsidR="00347D15" w:rsidRDefault="007F3A0E" w:rsidP="00671CE5">
                            <w:pPr>
                              <w:spacing w:after="0" w:line="240" w:lineRule="auto"/>
                              <w:jc w:val="center"/>
                              <w:rPr>
                                <w:iCs/>
                                <w:sz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</w:rPr>
                              <w:t>Deanna Harrison</w:t>
                            </w:r>
                            <w:r w:rsidR="00347D15">
                              <w:rPr>
                                <w:i/>
                                <w:iCs/>
                                <w:sz w:val="18"/>
                              </w:rPr>
                              <w:t xml:space="preserve"> </w:t>
                            </w:r>
                            <w:r w:rsidR="00347D15">
                              <w:rPr>
                                <w:iCs/>
                                <w:sz w:val="18"/>
                              </w:rPr>
                              <w:t>– Evenings (M-R)</w:t>
                            </w:r>
                          </w:p>
                          <w:p w14:paraId="6AB9C15A" w14:textId="77777777" w:rsidR="00D92959" w:rsidRDefault="00D92959" w:rsidP="00D9295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  <w:lang w:val="en-US"/>
                              </w:rPr>
                              <w:t>Amy Lam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– Saturdays</w:t>
                            </w:r>
                          </w:p>
                          <w:p w14:paraId="7CF0AE48" w14:textId="38DDC16E" w:rsidR="00742DA4" w:rsidRDefault="00742DA4" w:rsidP="00671CE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347D15">
                              <w:rPr>
                                <w:i/>
                                <w:iCs/>
                                <w:sz w:val="18"/>
                              </w:rPr>
                              <w:t>Ana</w:t>
                            </w:r>
                            <w:r w:rsidRPr="00C33FFF">
                              <w:rPr>
                                <w:i/>
                                <w:iCs/>
                                <w:sz w:val="18"/>
                              </w:rPr>
                              <w:t xml:space="preserve"> Lee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</w:t>
                            </w:r>
                            <w:r w:rsidR="00347D15">
                              <w:rPr>
                                <w:sz w:val="18"/>
                              </w:rPr>
                              <w:t>–</w:t>
                            </w:r>
                            <w:r w:rsidR="002F1E12">
                              <w:rPr>
                                <w:sz w:val="18"/>
                              </w:rPr>
                              <w:t xml:space="preserve"> </w:t>
                            </w:r>
                            <w:r w:rsidR="00BE0994">
                              <w:rPr>
                                <w:sz w:val="18"/>
                              </w:rPr>
                              <w:t>(On Leave)</w:t>
                            </w:r>
                          </w:p>
                          <w:p w14:paraId="52D1E8BE" w14:textId="59DAA174" w:rsidR="00AF20D7" w:rsidRPr="00CF2AA3" w:rsidRDefault="00AF20D7" w:rsidP="00671CE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Kristina Long – </w:t>
                            </w:r>
                            <w:r>
                              <w:rPr>
                                <w:sz w:val="18"/>
                              </w:rPr>
                              <w:t>Evenings (M-R)</w:t>
                            </w:r>
                          </w:p>
                          <w:p w14:paraId="2298EE64" w14:textId="77777777" w:rsidR="00D92959" w:rsidRDefault="00D92959" w:rsidP="00D9295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40CA7">
                              <w:rPr>
                                <w:i/>
                                <w:sz w:val="18"/>
                                <w:szCs w:val="18"/>
                                <w:lang w:val="en-US"/>
                              </w:rPr>
                              <w:t>Nancy Macdonald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  <w:lang w:val="en-US"/>
                              </w:rPr>
                              <w:t xml:space="preserve"> –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Evenings (F), Saturdays</w:t>
                            </w:r>
                          </w:p>
                          <w:p w14:paraId="7CF0AE4A" w14:textId="77777777" w:rsidR="00347D15" w:rsidRPr="00F2268E" w:rsidRDefault="00347D15" w:rsidP="00347D1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lang w:val="en-US"/>
                              </w:rPr>
                            </w:pPr>
                            <w:r w:rsidRPr="00C33FFF">
                              <w:rPr>
                                <w:i/>
                                <w:iCs/>
                                <w:sz w:val="18"/>
                                <w:lang w:val="en-US"/>
                              </w:rPr>
                              <w:t>Rory McIlvenna</w:t>
                            </w:r>
                            <w:r w:rsidRPr="00F2268E">
                              <w:rPr>
                                <w:sz w:val="18"/>
                                <w:lang w:val="en-US"/>
                              </w:rPr>
                              <w:t xml:space="preserve"> - Media Equipment</w:t>
                            </w:r>
                          </w:p>
                          <w:p w14:paraId="2B92A035" w14:textId="77777777" w:rsidR="00AF20D7" w:rsidRPr="00BE0994" w:rsidRDefault="00AF20D7" w:rsidP="00AF20D7">
                            <w:pPr>
                              <w:spacing w:after="0" w:line="240" w:lineRule="auto"/>
                              <w:jc w:val="center"/>
                              <w:rPr>
                                <w:iCs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</w:rPr>
                              <w:t xml:space="preserve">Lindsay Russell - </w:t>
                            </w:r>
                            <w:r>
                              <w:rPr>
                                <w:iCs/>
                                <w:sz w:val="18"/>
                              </w:rPr>
                              <w:t>Outreach</w:t>
                            </w:r>
                          </w:p>
                          <w:p w14:paraId="1C0F40DE" w14:textId="77777777" w:rsidR="00FD3933" w:rsidRDefault="00347D15" w:rsidP="00671CE5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Robert Stotesbury-Leeson - 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Computers </w:t>
                            </w:r>
                            <w:r>
                              <w:rPr>
                                <w:sz w:val="18"/>
                              </w:rPr>
                              <w:t>&amp;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Interlibrary Loans</w:t>
                            </w:r>
                            <w:r w:rsidR="00FD3933" w:rsidRPr="00FD3933">
                              <w:t xml:space="preserve"> </w:t>
                            </w:r>
                          </w:p>
                          <w:p w14:paraId="405B7C67" w14:textId="138009E6" w:rsidR="00550E48" w:rsidRDefault="00550E48" w:rsidP="00BE0994">
                            <w:pPr>
                              <w:spacing w:after="0" w:line="240" w:lineRule="auto"/>
                              <w:rPr>
                                <w:sz w:val="18"/>
                              </w:rPr>
                            </w:pPr>
                          </w:p>
                          <w:p w14:paraId="4FB12CCF" w14:textId="77777777" w:rsidR="00D06CDD" w:rsidRDefault="00D06CDD" w:rsidP="00A4297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14:paraId="7CF0AE4F" w14:textId="02D17BC4" w:rsidR="00671CE5" w:rsidRDefault="00671CE5" w:rsidP="00A4297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 Call:</w:t>
                            </w:r>
                          </w:p>
                          <w:p w14:paraId="7CF0AE50" w14:textId="69F360AB" w:rsidR="00742DA4" w:rsidRPr="00671CE5" w:rsidRDefault="00090A43" w:rsidP="00090A43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sz w:val="18"/>
                              </w:rPr>
                            </w:pPr>
                            <w:r w:rsidRPr="00090A43">
                              <w:rPr>
                                <w:i/>
                                <w:iCs/>
                                <w:sz w:val="18"/>
                              </w:rPr>
                              <w:t xml:space="preserve">Helen Clark, </w:t>
                            </w:r>
                            <w:r w:rsidR="007F3A0E">
                              <w:rPr>
                                <w:i/>
                                <w:iCs/>
                                <w:sz w:val="18"/>
                              </w:rPr>
                              <w:t>Deanna Harrison, Shirley Hu,</w:t>
                            </w:r>
                            <w:r w:rsidR="007F3A0E" w:rsidRPr="00090A43">
                              <w:rPr>
                                <w:i/>
                                <w:iCs/>
                                <w:sz w:val="18"/>
                              </w:rPr>
                              <w:t xml:space="preserve"> </w:t>
                            </w:r>
                            <w:r w:rsidRPr="00090A43">
                              <w:rPr>
                                <w:i/>
                                <w:iCs/>
                                <w:sz w:val="18"/>
                              </w:rPr>
                              <w:t>Nancy Macdonald</w:t>
                            </w:r>
                            <w:r w:rsidR="002F1E12">
                              <w:rPr>
                                <w:i/>
                                <w:iCs/>
                                <w:sz w:val="18"/>
                              </w:rPr>
                              <w:t>, Trish Ratclif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1AFAF271">
              <v:shapetype id="_x0000_t202" coordsize="21600,21600" o:spt="202" path="m,l,21600r21600,l21600,xe" w14:anchorId="7CF0ADFC">
                <v:stroke joinstyle="miter"/>
                <v:path gradientshapeok="t" o:connecttype="rect"/>
              </v:shapetype>
              <v:shape id="Text Box 9" style="position:absolute;margin-left:279pt;margin-top:12.1pt;width:180pt;height:246.7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4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">
                <v:textbox>
                  <w:txbxContent>
                    <w:p w:rsidR="00742DA4" w:rsidP="00CF2AA3" w:rsidRDefault="00742DA4" w14:paraId="188774B0" w14:textId="77777777">
                      <w:pPr>
                        <w:spacing w:after="0" w:line="240" w:lineRule="auto"/>
                        <w:ind w:left="-90" w:right="-38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Library Technicians </w:t>
                      </w:r>
                    </w:p>
                    <w:p w:rsidR="00742DA4" w:rsidP="00CF2AA3" w:rsidRDefault="00742DA4" w14:paraId="52838247" w14:textId="77777777">
                      <w:pPr>
                        <w:spacing w:after="0" w:line="240" w:lineRule="auto"/>
                        <w:ind w:left="-90" w:right="-38"/>
                        <w:jc w:val="center"/>
                        <w:rPr>
                          <w:sz w:val="20"/>
                        </w:rPr>
                      </w:pPr>
                      <w:r w:rsidRPr="00CF2AA3">
                        <w:rPr>
                          <w:sz w:val="20"/>
                        </w:rPr>
                        <w:t xml:space="preserve">Public </w:t>
                      </w:r>
                      <w:r>
                        <w:rPr>
                          <w:sz w:val="20"/>
                        </w:rPr>
                        <w:t>S</w:t>
                      </w:r>
                      <w:r w:rsidRPr="00CF2AA3">
                        <w:rPr>
                          <w:sz w:val="20"/>
                        </w:rPr>
                        <w:t>ervices</w:t>
                      </w:r>
                    </w:p>
                    <w:p w:rsidRPr="008E1125" w:rsidR="00742DA4" w:rsidP="00CF2AA3" w:rsidRDefault="00742DA4" w14:paraId="44EAFD9C" w14:textId="77777777">
                      <w:pPr>
                        <w:spacing w:after="0" w:line="240" w:lineRule="auto"/>
                        <w:jc w:val="center"/>
                        <w:rPr>
                          <w:sz w:val="16"/>
                          <w:szCs w:val="20"/>
                        </w:rPr>
                      </w:pPr>
                    </w:p>
                    <w:p w:rsidRPr="00C33FFF" w:rsidR="00742DA4" w:rsidP="00CF2AA3" w:rsidRDefault="00742DA4" w14:paraId="5C24E38D" w14:textId="09EA5E0F">
                      <w:pPr>
                        <w:spacing w:after="0" w:line="240" w:lineRule="auto"/>
                        <w:jc w:val="center"/>
                        <w:rPr>
                          <w:sz w:val="18"/>
                          <w:lang w:val="en-US"/>
                        </w:rPr>
                      </w:pPr>
                      <w:r w:rsidRPr="00C33FFF">
                        <w:rPr>
                          <w:i/>
                          <w:iCs/>
                          <w:sz w:val="18"/>
                          <w:lang w:val="en-US"/>
                        </w:rPr>
                        <w:t>Marlene Dilley</w:t>
                      </w:r>
                      <w:r w:rsidRPr="00C33FFF">
                        <w:rPr>
                          <w:sz w:val="18"/>
                          <w:lang w:val="en-US"/>
                        </w:rPr>
                        <w:t xml:space="preserve"> - Media Software</w:t>
                      </w:r>
                      <w:r w:rsidR="00F05115">
                        <w:rPr>
                          <w:sz w:val="18"/>
                          <w:lang w:val="en-US"/>
                        </w:rPr>
                        <w:t xml:space="preserve"> </w:t>
                      </w:r>
                      <w:r w:rsidR="007F3A0E">
                        <w:rPr>
                          <w:sz w:val="18"/>
                          <w:lang w:val="en-US"/>
                        </w:rPr>
                        <w:t>/</w:t>
                      </w:r>
                      <w:r w:rsidR="00F05115">
                        <w:rPr>
                          <w:sz w:val="18"/>
                          <w:lang w:val="en-US"/>
                        </w:rPr>
                        <w:t xml:space="preserve"> </w:t>
                      </w:r>
                      <w:r w:rsidR="007F3A0E">
                        <w:rPr>
                          <w:sz w:val="18"/>
                          <w:lang w:val="en-US"/>
                        </w:rPr>
                        <w:t>Holds</w:t>
                      </w:r>
                    </w:p>
                    <w:p w:rsidR="00347D15" w:rsidP="00BE0994" w:rsidRDefault="00347D15" w14:paraId="772ECD65" w14:textId="10EFA4F1">
                      <w:pPr>
                        <w:spacing w:after="0" w:line="240" w:lineRule="auto"/>
                        <w:jc w:val="center"/>
                        <w:rPr>
                          <w:iCs/>
                          <w:sz w:val="18"/>
                        </w:rPr>
                      </w:pPr>
                      <w:r>
                        <w:rPr>
                          <w:i/>
                          <w:iCs/>
                          <w:sz w:val="18"/>
                        </w:rPr>
                        <w:t xml:space="preserve">Cora </w:t>
                      </w:r>
                      <w:r w:rsidRPr="00F13F2E">
                        <w:rPr>
                          <w:i/>
                          <w:iCs/>
                          <w:sz w:val="18"/>
                        </w:rPr>
                        <w:t>Fanucchi</w:t>
                      </w:r>
                      <w:r>
                        <w:rPr>
                          <w:iCs/>
                          <w:sz w:val="18"/>
                        </w:rPr>
                        <w:t xml:space="preserve"> – </w:t>
                      </w:r>
                      <w:r w:rsidRPr="00CF2AA3" w:rsidR="00BE0994">
                        <w:rPr>
                          <w:sz w:val="18"/>
                        </w:rPr>
                        <w:t>Reserves</w:t>
                      </w:r>
                      <w:r w:rsidR="00BE0994">
                        <w:rPr>
                          <w:sz w:val="18"/>
                        </w:rPr>
                        <w:t>/Instructional Services</w:t>
                      </w:r>
                      <w:r w:rsidR="00BE0994">
                        <w:rPr>
                          <w:iCs/>
                          <w:sz w:val="18"/>
                        </w:rPr>
                        <w:t xml:space="preserve"> </w:t>
                      </w:r>
                    </w:p>
                    <w:p w:rsidR="00347D15" w:rsidP="00671CE5" w:rsidRDefault="007F3A0E" w14:paraId="640EA053" w14:textId="7119276C">
                      <w:pPr>
                        <w:spacing w:after="0" w:line="240" w:lineRule="auto"/>
                        <w:jc w:val="center"/>
                        <w:rPr>
                          <w:iCs/>
                          <w:sz w:val="18"/>
                        </w:rPr>
                      </w:pPr>
                      <w:r>
                        <w:rPr>
                          <w:i/>
                          <w:iCs/>
                          <w:sz w:val="18"/>
                        </w:rPr>
                        <w:t>Deanna Harrison</w:t>
                      </w:r>
                      <w:r w:rsidR="00347D15">
                        <w:rPr>
                          <w:i/>
                          <w:iCs/>
                          <w:sz w:val="18"/>
                        </w:rPr>
                        <w:t xml:space="preserve"> </w:t>
                      </w:r>
                      <w:r w:rsidR="00347D15">
                        <w:rPr>
                          <w:iCs/>
                          <w:sz w:val="18"/>
                        </w:rPr>
                        <w:t>– Evenings (M-R)</w:t>
                      </w:r>
                    </w:p>
                    <w:p w:rsidR="00D92959" w:rsidP="00D92959" w:rsidRDefault="00D92959" w14:paraId="74107852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i/>
                          <w:sz w:val="18"/>
                          <w:szCs w:val="18"/>
                          <w:lang w:val="en-US"/>
                        </w:rPr>
                        <w:t>Amy Lam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– Saturdays</w:t>
                      </w:r>
                    </w:p>
                    <w:p w:rsidR="00742DA4" w:rsidP="00671CE5" w:rsidRDefault="00742DA4" w14:paraId="7942F803" w14:textId="38DDC16E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347D15">
                        <w:rPr>
                          <w:i/>
                          <w:iCs/>
                          <w:sz w:val="18"/>
                        </w:rPr>
                        <w:t>Ana</w:t>
                      </w:r>
                      <w:r w:rsidRPr="00C33FFF">
                        <w:rPr>
                          <w:i/>
                          <w:iCs/>
                          <w:sz w:val="18"/>
                        </w:rPr>
                        <w:t xml:space="preserve"> Lee</w:t>
                      </w:r>
                      <w:r w:rsidRPr="00CF2AA3">
                        <w:rPr>
                          <w:sz w:val="18"/>
                        </w:rPr>
                        <w:t xml:space="preserve"> </w:t>
                      </w:r>
                      <w:r w:rsidR="00347D15">
                        <w:rPr>
                          <w:sz w:val="18"/>
                        </w:rPr>
                        <w:t>–</w:t>
                      </w:r>
                      <w:r w:rsidR="002F1E12">
                        <w:rPr>
                          <w:sz w:val="18"/>
                        </w:rPr>
                        <w:t xml:space="preserve"> </w:t>
                      </w:r>
                      <w:r w:rsidR="00BE0994">
                        <w:rPr>
                          <w:sz w:val="18"/>
                        </w:rPr>
                        <w:t>(On Leave)</w:t>
                      </w:r>
                    </w:p>
                    <w:p w:rsidRPr="00CF2AA3" w:rsidR="00AF20D7" w:rsidP="00671CE5" w:rsidRDefault="00AF20D7" w14:paraId="6B96A8AE" w14:textId="59DAA174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i/>
                          <w:sz w:val="18"/>
                        </w:rPr>
                        <w:t xml:space="preserve">Kristina Long – </w:t>
                      </w:r>
                      <w:r>
                        <w:rPr>
                          <w:sz w:val="18"/>
                        </w:rPr>
                        <w:t>Evenings (M-R)</w:t>
                      </w:r>
                    </w:p>
                    <w:p w:rsidR="00D92959" w:rsidP="00D92959" w:rsidRDefault="00D92959" w14:paraId="3AE58691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740CA7">
                        <w:rPr>
                          <w:i/>
                          <w:sz w:val="18"/>
                          <w:szCs w:val="18"/>
                          <w:lang w:val="en-US"/>
                        </w:rPr>
                        <w:t>Nancy Macdonald</w:t>
                      </w:r>
                      <w:r>
                        <w:rPr>
                          <w:i/>
                          <w:sz w:val="18"/>
                          <w:szCs w:val="18"/>
                          <w:lang w:val="en-US"/>
                        </w:rPr>
                        <w:t xml:space="preserve"> –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Evenings (F), Saturdays</w:t>
                      </w:r>
                    </w:p>
                    <w:p w:rsidRPr="00F2268E" w:rsidR="00347D15" w:rsidP="00347D15" w:rsidRDefault="00347D15" w14:paraId="164E87AC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  <w:lang w:val="en-US"/>
                        </w:rPr>
                      </w:pPr>
                      <w:r w:rsidRPr="00C33FFF">
                        <w:rPr>
                          <w:i/>
                          <w:iCs/>
                          <w:sz w:val="18"/>
                          <w:lang w:val="en-US"/>
                        </w:rPr>
                        <w:t>Rory McIlvenna</w:t>
                      </w:r>
                      <w:r w:rsidRPr="00F2268E">
                        <w:rPr>
                          <w:sz w:val="18"/>
                          <w:lang w:val="en-US"/>
                        </w:rPr>
                        <w:t xml:space="preserve"> - Media Equipment</w:t>
                      </w:r>
                    </w:p>
                    <w:p w:rsidRPr="00BE0994" w:rsidR="00AF20D7" w:rsidP="00AF20D7" w:rsidRDefault="00AF20D7" w14:paraId="195E1A79" w14:textId="77777777">
                      <w:pPr>
                        <w:spacing w:after="0" w:line="240" w:lineRule="auto"/>
                        <w:jc w:val="center"/>
                        <w:rPr>
                          <w:iCs/>
                          <w:sz w:val="18"/>
                          <w:lang w:val="en-US"/>
                        </w:rPr>
                      </w:pPr>
                      <w:r>
                        <w:rPr>
                          <w:i/>
                          <w:iCs/>
                          <w:sz w:val="18"/>
                        </w:rPr>
                        <w:t xml:space="preserve">Lindsay Russell - </w:t>
                      </w:r>
                      <w:r>
                        <w:rPr>
                          <w:iCs/>
                          <w:sz w:val="18"/>
                        </w:rPr>
                        <w:t>Outreach</w:t>
                      </w:r>
                    </w:p>
                    <w:p w:rsidR="00FD3933" w:rsidP="00671CE5" w:rsidRDefault="00347D15" w14:paraId="3A19E2C4" w14:textId="77777777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i/>
                          <w:sz w:val="18"/>
                        </w:rPr>
                        <w:t xml:space="preserve">Robert Stotesbury-Leeson - </w:t>
                      </w:r>
                      <w:r w:rsidRPr="00CF2AA3">
                        <w:rPr>
                          <w:sz w:val="18"/>
                        </w:rPr>
                        <w:t xml:space="preserve">Computers </w:t>
                      </w:r>
                      <w:r>
                        <w:rPr>
                          <w:sz w:val="18"/>
                        </w:rPr>
                        <w:t>&amp;</w:t>
                      </w:r>
                      <w:r w:rsidRPr="00CF2AA3">
                        <w:rPr>
                          <w:sz w:val="18"/>
                        </w:rPr>
                        <w:t xml:space="preserve"> Interlibrary Loans</w:t>
                      </w:r>
                      <w:r w:rsidRPr="00FD3933" w:rsidR="00FD3933">
                        <w:t xml:space="preserve"> </w:t>
                      </w:r>
                    </w:p>
                    <w:p w:rsidR="00550E48" w:rsidP="00BE0994" w:rsidRDefault="00550E48" w14:paraId="4B94D5A5" w14:textId="138009E6">
                      <w:pPr>
                        <w:spacing w:after="0" w:line="240" w:lineRule="auto"/>
                        <w:rPr>
                          <w:sz w:val="18"/>
                        </w:rPr>
                      </w:pPr>
                    </w:p>
                    <w:p w:rsidR="00D06CDD" w:rsidP="00A4297C" w:rsidRDefault="00D06CDD" w14:paraId="3DEEC669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</w:p>
                    <w:p w:rsidR="00671CE5" w:rsidP="00A4297C" w:rsidRDefault="00671CE5" w14:paraId="429E86DA" w14:textId="02D17BC4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On Call:</w:t>
                      </w:r>
                    </w:p>
                    <w:p w:rsidRPr="00671CE5" w:rsidR="00742DA4" w:rsidP="00090A43" w:rsidRDefault="00090A43" w14:paraId="035C346A" w14:textId="69F360AB">
                      <w:pPr>
                        <w:spacing w:after="0" w:line="240" w:lineRule="auto"/>
                        <w:jc w:val="center"/>
                        <w:rPr>
                          <w:i/>
                          <w:iCs/>
                          <w:sz w:val="18"/>
                        </w:rPr>
                      </w:pPr>
                      <w:r w:rsidRPr="00090A43">
                        <w:rPr>
                          <w:i/>
                          <w:iCs/>
                          <w:sz w:val="18"/>
                        </w:rPr>
                        <w:t xml:space="preserve">Helen Clark, </w:t>
                      </w:r>
                      <w:r w:rsidR="007F3A0E">
                        <w:rPr>
                          <w:i/>
                          <w:iCs/>
                          <w:sz w:val="18"/>
                        </w:rPr>
                        <w:t>Deanna Harrison, Shirley Hu,</w:t>
                      </w:r>
                      <w:r w:rsidRPr="00090A43" w:rsidR="007F3A0E">
                        <w:rPr>
                          <w:i/>
                          <w:iCs/>
                          <w:sz w:val="18"/>
                        </w:rPr>
                        <w:t xml:space="preserve"> </w:t>
                      </w:r>
                      <w:r w:rsidRPr="00090A43">
                        <w:rPr>
                          <w:i/>
                          <w:iCs/>
                          <w:sz w:val="18"/>
                        </w:rPr>
                        <w:t>Nancy Macdonald</w:t>
                      </w:r>
                      <w:r w:rsidR="002F1E12">
                        <w:rPr>
                          <w:i/>
                          <w:iCs/>
                          <w:sz w:val="18"/>
                        </w:rPr>
                        <w:t>, Trish Ratcliff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7CF0AE08" wp14:editId="7C4DE4CE">
                <wp:simplePos x="0" y="0"/>
                <wp:positionH relativeFrom="column">
                  <wp:posOffset>1143000</wp:posOffset>
                </wp:positionH>
                <wp:positionV relativeFrom="paragraph">
                  <wp:posOffset>153670</wp:posOffset>
                </wp:positionV>
                <wp:extent cx="2286000" cy="3124200"/>
                <wp:effectExtent l="0" t="0" r="19050" b="1905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12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AE55" w14:textId="77777777" w:rsidR="00742DA4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CF2AA3">
                              <w:rPr>
                                <w:sz w:val="20"/>
                              </w:rPr>
                              <w:t xml:space="preserve">Library Technicians </w:t>
                            </w:r>
                          </w:p>
                          <w:p w14:paraId="7CF0AE56" w14:textId="77777777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CF2AA3">
                              <w:rPr>
                                <w:sz w:val="20"/>
                              </w:rPr>
                              <w:t>Public Services</w:t>
                            </w:r>
                          </w:p>
                          <w:p w14:paraId="7CF0AE57" w14:textId="77777777" w:rsidR="00742DA4" w:rsidRPr="00CF2AA3" w:rsidRDefault="00742DA4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14:paraId="07256582" w14:textId="77777777" w:rsidR="00550E48" w:rsidRDefault="00D92959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DA4C72">
                              <w:rPr>
                                <w:i/>
                                <w:iCs/>
                                <w:sz w:val="18"/>
                              </w:rPr>
                              <w:t>Helen Clark</w:t>
                            </w:r>
                            <w:r w:rsidR="00932808">
                              <w:rPr>
                                <w:i/>
                                <w:iCs/>
                                <w:sz w:val="18"/>
                              </w:rPr>
                              <w:t>e</w:t>
                            </w:r>
                            <w:r w:rsidRPr="00DA4C72">
                              <w:rPr>
                                <w:sz w:val="18"/>
                              </w:rPr>
                              <w:t xml:space="preserve"> – Saturdays</w:t>
                            </w:r>
                          </w:p>
                          <w:p w14:paraId="0D7397ED" w14:textId="40B3F20F" w:rsidR="00D92959" w:rsidRDefault="00550E48" w:rsidP="001A3E6C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Angela Fleming </w:t>
                            </w:r>
                            <w:r>
                              <w:rPr>
                                <w:sz w:val="18"/>
                              </w:rPr>
                              <w:t>– Media / Delinquencies</w:t>
                            </w:r>
                            <w:r w:rsidR="00D92959" w:rsidRPr="00CF2AA3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  <w:p w14:paraId="2D3D1502" w14:textId="0FFE8F82" w:rsidR="00D92959" w:rsidRDefault="00932808" w:rsidP="00D9295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Christine Fojas </w:t>
                            </w:r>
                            <w:r w:rsidR="00D92959">
                              <w:rPr>
                                <w:sz w:val="18"/>
                              </w:rPr>
                              <w:t>–</w:t>
                            </w:r>
                            <w:r w:rsidR="00550E48">
                              <w:rPr>
                                <w:sz w:val="18"/>
                              </w:rPr>
                              <w:t xml:space="preserve"> </w:t>
                            </w:r>
                            <w:r w:rsidR="00B81716">
                              <w:rPr>
                                <w:sz w:val="18"/>
                              </w:rPr>
                              <w:t>Circulation Afternoons</w:t>
                            </w:r>
                          </w:p>
                          <w:p w14:paraId="4C8CEFD2" w14:textId="7CABA604" w:rsidR="00550E48" w:rsidRDefault="00B81716" w:rsidP="00550E48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Bonnie Grewal-Fagure – </w:t>
                            </w:r>
                            <w:r w:rsidRPr="00B81716">
                              <w:rPr>
                                <w:sz w:val="18"/>
                              </w:rPr>
                              <w:t>Evenings (M-F)</w:t>
                            </w:r>
                            <w:r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  <w:r w:rsidR="00550E48">
                              <w:rPr>
                                <w:i/>
                                <w:sz w:val="18"/>
                              </w:rPr>
                              <w:t xml:space="preserve">Deanna Harrison - </w:t>
                            </w:r>
                            <w:r w:rsidR="00550E48">
                              <w:rPr>
                                <w:sz w:val="18"/>
                              </w:rPr>
                              <w:t>Evenings (F</w:t>
                            </w:r>
                            <w:r w:rsidR="00550E48" w:rsidRPr="007F3A0E">
                              <w:rPr>
                                <w:sz w:val="18"/>
                              </w:rPr>
                              <w:t>)</w:t>
                            </w:r>
                            <w:r w:rsidR="00550E48" w:rsidRPr="00D92959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</w:p>
                          <w:p w14:paraId="39BBC3E5" w14:textId="7389AA38" w:rsidR="00D92959" w:rsidRDefault="00D92959" w:rsidP="00D9295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DA4C72">
                              <w:rPr>
                                <w:i/>
                                <w:sz w:val="18"/>
                              </w:rPr>
                              <w:t>Young Joo</w:t>
                            </w:r>
                            <w:r w:rsidR="00B4509B">
                              <w:rPr>
                                <w:sz w:val="18"/>
                              </w:rPr>
                              <w:t xml:space="preserve"> – Computers / Equipment</w:t>
                            </w:r>
                          </w:p>
                          <w:p w14:paraId="7CF0AE58" w14:textId="269824A2" w:rsidR="00742DA4" w:rsidRPr="00CF2AA3" w:rsidRDefault="000038D6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</w:rPr>
                              <w:t>Theresa Kenkel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</w:t>
                            </w:r>
                            <w:r w:rsidR="007F3A0E">
                              <w:rPr>
                                <w:sz w:val="18"/>
                              </w:rPr>
                              <w:t>–</w:t>
                            </w:r>
                            <w:r w:rsidR="00742DA4" w:rsidRPr="00CF2AA3">
                              <w:rPr>
                                <w:sz w:val="18"/>
                              </w:rPr>
                              <w:t xml:space="preserve"> Reserves</w:t>
                            </w:r>
                            <w:r w:rsidR="00F05115">
                              <w:rPr>
                                <w:sz w:val="18"/>
                              </w:rPr>
                              <w:t xml:space="preserve"> </w:t>
                            </w:r>
                            <w:r w:rsidR="007F3A0E">
                              <w:rPr>
                                <w:sz w:val="18"/>
                              </w:rPr>
                              <w:t>/</w:t>
                            </w:r>
                            <w:r w:rsidR="00F05115">
                              <w:rPr>
                                <w:sz w:val="18"/>
                              </w:rPr>
                              <w:t xml:space="preserve"> </w:t>
                            </w:r>
                            <w:r w:rsidR="007F3A0E">
                              <w:rPr>
                                <w:sz w:val="18"/>
                              </w:rPr>
                              <w:t>Holds</w:t>
                            </w:r>
                          </w:p>
                          <w:p w14:paraId="7CF0AE5A" w14:textId="5E3E49CD" w:rsidR="00671CE5" w:rsidRPr="00671CE5" w:rsidRDefault="00671CE5" w:rsidP="001A3E6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</w:rPr>
                              <w:t xml:space="preserve">Connie Li </w:t>
                            </w:r>
                            <w:r>
                              <w:rPr>
                                <w:sz w:val="18"/>
                              </w:rPr>
                              <w:t>– Circulation</w:t>
                            </w:r>
                            <w:r w:rsidR="00932808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/</w:t>
                            </w:r>
                            <w:r w:rsidR="00932808"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Ask me</w:t>
                            </w:r>
                          </w:p>
                          <w:p w14:paraId="7CF0AE5E" w14:textId="1524A037" w:rsidR="00742DA4" w:rsidRPr="00DA4C72" w:rsidRDefault="00742DA4" w:rsidP="00B81716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CF2AA3">
                              <w:rPr>
                                <w:i/>
                                <w:sz w:val="18"/>
                              </w:rPr>
                              <w:t>Amanda Michelsen</w:t>
                            </w:r>
                            <w:r w:rsidRPr="00CF2AA3">
                              <w:rPr>
                                <w:sz w:val="18"/>
                              </w:rPr>
                              <w:t xml:space="preserve"> - </w:t>
                            </w:r>
                            <w:r w:rsidRPr="00DA4C72">
                              <w:rPr>
                                <w:sz w:val="18"/>
                              </w:rPr>
                              <w:t xml:space="preserve">Web </w:t>
                            </w:r>
                            <w:r w:rsidR="00932808">
                              <w:rPr>
                                <w:sz w:val="18"/>
                              </w:rPr>
                              <w:t xml:space="preserve">/ </w:t>
                            </w:r>
                            <w:r w:rsidRPr="00DA4C72">
                              <w:rPr>
                                <w:sz w:val="18"/>
                              </w:rPr>
                              <w:t>Systems</w:t>
                            </w:r>
                          </w:p>
                          <w:p w14:paraId="6FE78A84" w14:textId="75CD1741" w:rsidR="0052499A" w:rsidRPr="00550E48" w:rsidRDefault="00550E48" w:rsidP="0052499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Sarah Preston – </w:t>
                            </w:r>
                            <w:r>
                              <w:rPr>
                                <w:sz w:val="18"/>
                              </w:rPr>
                              <w:t>Evenings (M-R)</w:t>
                            </w:r>
                          </w:p>
                          <w:p w14:paraId="013FD78F" w14:textId="77777777" w:rsidR="00D92959" w:rsidRDefault="0052499A" w:rsidP="00D9295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DA4C72">
                              <w:rPr>
                                <w:i/>
                                <w:iCs/>
                                <w:sz w:val="18"/>
                              </w:rPr>
                              <w:t>Ke</w:t>
                            </w:r>
                            <w:r w:rsidR="00942686">
                              <w:rPr>
                                <w:i/>
                                <w:iCs/>
                                <w:sz w:val="18"/>
                              </w:rPr>
                              <w:t xml:space="preserve">ndra Reynolds </w:t>
                            </w:r>
                            <w:r w:rsidR="00942686">
                              <w:rPr>
                                <w:sz w:val="18"/>
                              </w:rPr>
                              <w:t>–</w:t>
                            </w:r>
                            <w:r w:rsidRPr="00DA4C72">
                              <w:rPr>
                                <w:sz w:val="18"/>
                              </w:rPr>
                              <w:t xml:space="preserve"> Saturdays</w:t>
                            </w:r>
                          </w:p>
                          <w:p w14:paraId="0FA1C250" w14:textId="3ABEFDA3" w:rsidR="00D92959" w:rsidRDefault="00D92959" w:rsidP="00D92959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8"/>
                              </w:rPr>
                            </w:pPr>
                            <w:r w:rsidRPr="00DA4C72">
                              <w:rPr>
                                <w:i/>
                                <w:sz w:val="18"/>
                              </w:rPr>
                              <w:t>Les Sandor</w:t>
                            </w:r>
                            <w:r w:rsidRPr="00DA4C72">
                              <w:rPr>
                                <w:sz w:val="18"/>
                              </w:rPr>
                              <w:t xml:space="preserve"> - Media Equipment</w:t>
                            </w:r>
                          </w:p>
                          <w:p w14:paraId="7B4F2CFA" w14:textId="02D5031E" w:rsidR="00D92959" w:rsidRPr="00DA4C72" w:rsidRDefault="00D92959" w:rsidP="00D9295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14:paraId="3E90F5D4" w14:textId="77777777" w:rsidR="00550E48" w:rsidRDefault="00550E48" w:rsidP="0051660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14:paraId="07A66F8A" w14:textId="77777777" w:rsidR="00D06CDD" w:rsidRDefault="00D06CDD" w:rsidP="00D06CDD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On Call:</w:t>
                            </w:r>
                          </w:p>
                          <w:p w14:paraId="1711B762" w14:textId="77777777" w:rsidR="00D06CDD" w:rsidRPr="00671CE5" w:rsidRDefault="00D06CDD" w:rsidP="00D06CDD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sz w:val="18"/>
                              </w:rPr>
                            </w:pPr>
                            <w:r w:rsidRPr="00090A43">
                              <w:rPr>
                                <w:i/>
                                <w:iCs/>
                                <w:sz w:val="18"/>
                              </w:rPr>
                              <w:t xml:space="preserve">Helen Clark, </w:t>
                            </w:r>
                            <w:r>
                              <w:rPr>
                                <w:i/>
                                <w:iCs/>
                                <w:sz w:val="18"/>
                              </w:rPr>
                              <w:t>Deanna Harrison, Shirley Hu,</w:t>
                            </w:r>
                            <w:r w:rsidRPr="00090A43">
                              <w:rPr>
                                <w:i/>
                                <w:iCs/>
                                <w:sz w:val="18"/>
                              </w:rPr>
                              <w:t xml:space="preserve"> Nancy Macdonald</w:t>
                            </w:r>
                            <w:r>
                              <w:rPr>
                                <w:i/>
                                <w:iCs/>
                                <w:sz w:val="18"/>
                              </w:rPr>
                              <w:t>, Trish Ratcliffe</w:t>
                            </w:r>
                          </w:p>
                          <w:p w14:paraId="7CF0AE65" w14:textId="5A9455A5" w:rsidR="00F13F2E" w:rsidRPr="00DA4C72" w:rsidRDefault="00F13F2E" w:rsidP="00D06CDD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02E8EC4">
              <v:shape id="Text Box 3" style="position:absolute;margin-left:90pt;margin-top:12.1pt;width:180pt;height:246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5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" w14:anchorId="7CF0AE08">
                <v:textbox>
                  <w:txbxContent>
                    <w:p w:rsidR="00742DA4" w:rsidP="001A3E6C" w:rsidRDefault="00742DA4" w14:paraId="78F07DAD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  <w:r w:rsidRPr="00CF2AA3">
                        <w:rPr>
                          <w:sz w:val="20"/>
                        </w:rPr>
                        <w:t xml:space="preserve">Library Technicians </w:t>
                      </w:r>
                    </w:p>
                    <w:p w:rsidRPr="00CF2AA3" w:rsidR="00742DA4" w:rsidP="001A3E6C" w:rsidRDefault="00742DA4" w14:paraId="04633DDC" w14:textId="77777777">
                      <w:pPr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  <w:r w:rsidRPr="00CF2AA3">
                        <w:rPr>
                          <w:sz w:val="20"/>
                        </w:rPr>
                        <w:t>Public Services</w:t>
                      </w:r>
                    </w:p>
                    <w:p w:rsidRPr="00CF2AA3" w:rsidR="00742DA4" w:rsidP="001A3E6C" w:rsidRDefault="00742DA4" w14:paraId="3656B9AB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</w:p>
                    <w:p w:rsidR="00550E48" w:rsidP="001A3E6C" w:rsidRDefault="00D92959" w14:paraId="5A8FB004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DA4C72">
                        <w:rPr>
                          <w:i/>
                          <w:iCs/>
                          <w:sz w:val="18"/>
                        </w:rPr>
                        <w:t>Helen Clark</w:t>
                      </w:r>
                      <w:r w:rsidR="00932808">
                        <w:rPr>
                          <w:i/>
                          <w:iCs/>
                          <w:sz w:val="18"/>
                        </w:rPr>
                        <w:t>e</w:t>
                      </w:r>
                      <w:r w:rsidRPr="00DA4C72">
                        <w:rPr>
                          <w:sz w:val="18"/>
                        </w:rPr>
                        <w:t xml:space="preserve"> – Saturdays</w:t>
                      </w:r>
                    </w:p>
                    <w:p w:rsidR="00D92959" w:rsidP="001A3E6C" w:rsidRDefault="00550E48" w14:paraId="7F2C90D8" w14:textId="40B3F20F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r>
                        <w:rPr>
                          <w:i/>
                          <w:sz w:val="18"/>
                        </w:rPr>
                        <w:t xml:space="preserve">Angela Fleming </w:t>
                      </w:r>
                      <w:r>
                        <w:rPr>
                          <w:sz w:val="18"/>
                        </w:rPr>
                        <w:t>– Media / Delinquencies</w:t>
                      </w:r>
                      <w:r w:rsidRPr="00CF2AA3" w:rsidR="00D92959">
                        <w:rPr>
                          <w:i/>
                          <w:sz w:val="18"/>
                        </w:rPr>
                        <w:t xml:space="preserve"> </w:t>
                      </w:r>
                    </w:p>
                    <w:p w:rsidR="00D92959" w:rsidP="00D92959" w:rsidRDefault="00932808" w14:paraId="6F986395" w14:textId="0FFE8F82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i/>
                          <w:sz w:val="18"/>
                        </w:rPr>
                        <w:t>Christi</w:t>
                      </w:r>
                      <w:r>
                        <w:rPr>
                          <w:i/>
                          <w:sz w:val="18"/>
                        </w:rPr>
                        <w:t xml:space="preserve">ne Fojas </w:t>
                      </w:r>
                      <w:r w:rsidR="00D92959">
                        <w:rPr>
                          <w:sz w:val="18"/>
                        </w:rPr>
                        <w:t>–</w:t>
                      </w:r>
                      <w:r w:rsidR="00550E48">
                        <w:rPr>
                          <w:sz w:val="18"/>
                        </w:rPr>
                        <w:t xml:space="preserve"> </w:t>
                      </w:r>
                      <w:r w:rsidR="00B81716">
                        <w:rPr>
                          <w:sz w:val="18"/>
                        </w:rPr>
                        <w:t>Circulation Afternoons</w:t>
                      </w:r>
                    </w:p>
                    <w:p w:rsidR="00550E48" w:rsidP="00550E48" w:rsidRDefault="00B81716" w14:paraId="5A01FBF1" w14:textId="7CABA604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r>
                        <w:rPr>
                          <w:i/>
                          <w:sz w:val="18"/>
                        </w:rPr>
                        <w:t xml:space="preserve">Bonnie Grewal-Fagure – </w:t>
                      </w:r>
                      <w:r w:rsidRPr="00B81716">
                        <w:rPr>
                          <w:sz w:val="18"/>
                        </w:rPr>
                        <w:t>Evenings (M-F)</w:t>
                      </w:r>
                      <w:r>
                        <w:rPr>
                          <w:i/>
                          <w:sz w:val="18"/>
                        </w:rPr>
                        <w:t xml:space="preserve"> </w:t>
                      </w:r>
                      <w:r w:rsidR="00550E48">
                        <w:rPr>
                          <w:i/>
                          <w:sz w:val="18"/>
                        </w:rPr>
                        <w:t xml:space="preserve">Deanna Harrison - </w:t>
                      </w:r>
                      <w:r w:rsidR="00550E48">
                        <w:rPr>
                          <w:sz w:val="18"/>
                        </w:rPr>
                        <w:t>Evenings (F</w:t>
                      </w:r>
                      <w:r w:rsidRPr="007F3A0E" w:rsidR="00550E48">
                        <w:rPr>
                          <w:sz w:val="18"/>
                        </w:rPr>
                        <w:t>)</w:t>
                      </w:r>
                      <w:r w:rsidRPr="00D92959" w:rsidR="00550E48">
                        <w:rPr>
                          <w:i/>
                          <w:sz w:val="18"/>
                        </w:rPr>
                        <w:t xml:space="preserve"> </w:t>
                      </w:r>
                    </w:p>
                    <w:p w:rsidR="00D92959" w:rsidP="00D92959" w:rsidRDefault="00D92959" w14:paraId="4711D1E5" w14:textId="7389AA38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DA4C72">
                        <w:rPr>
                          <w:i/>
                          <w:sz w:val="18"/>
                        </w:rPr>
                        <w:t>Young Joo</w:t>
                      </w:r>
                      <w:r w:rsidR="00B4509B">
                        <w:rPr>
                          <w:sz w:val="18"/>
                        </w:rPr>
                        <w:t xml:space="preserve"> – Computers / Equipment</w:t>
                      </w:r>
                    </w:p>
                    <w:p w:rsidRPr="00CF2AA3" w:rsidR="00742DA4" w:rsidP="001A3E6C" w:rsidRDefault="000038D6" w14:paraId="69CDC147" w14:textId="269824A2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CF2AA3">
                        <w:rPr>
                          <w:i/>
                          <w:sz w:val="18"/>
                        </w:rPr>
                        <w:t>Theresa Kenkel</w:t>
                      </w:r>
                      <w:r w:rsidRPr="00CF2AA3">
                        <w:rPr>
                          <w:sz w:val="18"/>
                        </w:rPr>
                        <w:t xml:space="preserve"> </w:t>
                      </w:r>
                      <w:r w:rsidR="007F3A0E">
                        <w:rPr>
                          <w:sz w:val="18"/>
                        </w:rPr>
                        <w:t>–</w:t>
                      </w:r>
                      <w:r w:rsidRPr="00CF2AA3" w:rsidR="00742DA4">
                        <w:rPr>
                          <w:sz w:val="18"/>
                        </w:rPr>
                        <w:t xml:space="preserve"> Reserves</w:t>
                      </w:r>
                      <w:r w:rsidR="00F05115">
                        <w:rPr>
                          <w:sz w:val="18"/>
                        </w:rPr>
                        <w:t xml:space="preserve"> </w:t>
                      </w:r>
                      <w:r w:rsidR="007F3A0E">
                        <w:rPr>
                          <w:sz w:val="18"/>
                        </w:rPr>
                        <w:t>/</w:t>
                      </w:r>
                      <w:r w:rsidR="00F05115">
                        <w:rPr>
                          <w:sz w:val="18"/>
                        </w:rPr>
                        <w:t xml:space="preserve"> </w:t>
                      </w:r>
                      <w:r w:rsidR="007F3A0E">
                        <w:rPr>
                          <w:sz w:val="18"/>
                        </w:rPr>
                        <w:t>Holds</w:t>
                      </w:r>
                    </w:p>
                    <w:p w:rsidRPr="00671CE5" w:rsidR="00671CE5" w:rsidP="001A3E6C" w:rsidRDefault="00671CE5" w14:paraId="3D5F1662" w14:textId="5E3E49CD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i/>
                          <w:iCs/>
                          <w:sz w:val="18"/>
                        </w:rPr>
                        <w:t xml:space="preserve">Connie Li </w:t>
                      </w:r>
                      <w:r>
                        <w:rPr>
                          <w:sz w:val="18"/>
                        </w:rPr>
                        <w:t>– Circulation</w:t>
                      </w:r>
                      <w:r w:rsidR="00932808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/</w:t>
                      </w:r>
                      <w:r w:rsidR="00932808">
                        <w:rPr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Ask me</w:t>
                      </w:r>
                    </w:p>
                    <w:p w:rsidRPr="00DA4C72" w:rsidR="00742DA4" w:rsidP="00B81716" w:rsidRDefault="00742DA4" w14:paraId="24DD036B" w14:textId="1524A03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CF2AA3">
                        <w:rPr>
                          <w:i/>
                          <w:sz w:val="18"/>
                        </w:rPr>
                        <w:t>Amanda Michelsen</w:t>
                      </w:r>
                      <w:r w:rsidRPr="00CF2AA3">
                        <w:rPr>
                          <w:sz w:val="18"/>
                        </w:rPr>
                        <w:t xml:space="preserve"> - </w:t>
                      </w:r>
                      <w:r w:rsidRPr="00DA4C72">
                        <w:rPr>
                          <w:sz w:val="18"/>
                        </w:rPr>
                        <w:t xml:space="preserve">Web </w:t>
                      </w:r>
                      <w:r w:rsidR="00932808">
                        <w:rPr>
                          <w:sz w:val="18"/>
                        </w:rPr>
                        <w:t xml:space="preserve">/ </w:t>
                      </w:r>
                      <w:r w:rsidRPr="00DA4C72">
                        <w:rPr>
                          <w:sz w:val="18"/>
                        </w:rPr>
                        <w:t>Systems</w:t>
                      </w:r>
                    </w:p>
                    <w:p w:rsidRPr="00550E48" w:rsidR="0052499A" w:rsidP="0052499A" w:rsidRDefault="00550E48" w14:paraId="46EAF1BE" w14:textId="75CD1741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i/>
                          <w:sz w:val="18"/>
                        </w:rPr>
                        <w:t xml:space="preserve">Sarah Preston – </w:t>
                      </w:r>
                      <w:r>
                        <w:rPr>
                          <w:sz w:val="18"/>
                        </w:rPr>
                        <w:t>Evenings (M-R)</w:t>
                      </w:r>
                    </w:p>
                    <w:p w:rsidR="00D92959" w:rsidP="00D92959" w:rsidRDefault="0052499A" w14:paraId="5C121AEC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 w:rsidRPr="00DA4C72">
                        <w:rPr>
                          <w:i/>
                          <w:iCs/>
                          <w:sz w:val="18"/>
                        </w:rPr>
                        <w:t>Ke</w:t>
                      </w:r>
                      <w:r w:rsidR="00942686">
                        <w:rPr>
                          <w:i/>
                          <w:iCs/>
                          <w:sz w:val="18"/>
                        </w:rPr>
                        <w:t xml:space="preserve">ndra Reynolds </w:t>
                      </w:r>
                      <w:r w:rsidR="00942686">
                        <w:rPr>
                          <w:sz w:val="18"/>
                        </w:rPr>
                        <w:t>–</w:t>
                      </w:r>
                      <w:r w:rsidRPr="00DA4C72">
                        <w:rPr>
                          <w:sz w:val="18"/>
                        </w:rPr>
                        <w:t xml:space="preserve"> Saturdays</w:t>
                      </w:r>
                    </w:p>
                    <w:p w:rsidR="00D92959" w:rsidP="00D92959" w:rsidRDefault="00D92959" w14:paraId="5963C2CE" w14:textId="3ABEFDA3">
                      <w:pPr>
                        <w:spacing w:after="0" w:line="240" w:lineRule="auto"/>
                        <w:jc w:val="center"/>
                        <w:rPr>
                          <w:i/>
                          <w:sz w:val="18"/>
                        </w:rPr>
                      </w:pPr>
                      <w:r w:rsidRPr="00DA4C72">
                        <w:rPr>
                          <w:i/>
                          <w:sz w:val="18"/>
                        </w:rPr>
                        <w:t>Les Sandor</w:t>
                      </w:r>
                      <w:r w:rsidRPr="00DA4C72">
                        <w:rPr>
                          <w:sz w:val="18"/>
                        </w:rPr>
                        <w:t xml:space="preserve"> - Media Equipment</w:t>
                      </w:r>
                    </w:p>
                    <w:p w:rsidRPr="00DA4C72" w:rsidR="00D92959" w:rsidP="00D92959" w:rsidRDefault="00D92959" w14:paraId="45FB0818" w14:textId="02D5031E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</w:p>
                    <w:p w:rsidR="00550E48" w:rsidP="0051660C" w:rsidRDefault="00550E48" w14:paraId="049F31CB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</w:p>
                    <w:p w:rsidR="00D06CDD" w:rsidP="00D06CDD" w:rsidRDefault="00D06CDD" w14:paraId="2517F914" w14:textId="77777777">
                      <w:pPr>
                        <w:spacing w:after="0" w:line="240" w:lineRule="auto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On Call:</w:t>
                      </w:r>
                    </w:p>
                    <w:p w:rsidRPr="00671CE5" w:rsidR="00D06CDD" w:rsidP="00D06CDD" w:rsidRDefault="00D06CDD" w14:paraId="3F7424AF" w14:textId="77777777">
                      <w:pPr>
                        <w:spacing w:after="0" w:line="240" w:lineRule="auto"/>
                        <w:jc w:val="center"/>
                        <w:rPr>
                          <w:i/>
                          <w:iCs/>
                          <w:sz w:val="18"/>
                        </w:rPr>
                      </w:pPr>
                      <w:r w:rsidRPr="00090A43">
                        <w:rPr>
                          <w:i/>
                          <w:iCs/>
                          <w:sz w:val="18"/>
                        </w:rPr>
                        <w:t xml:space="preserve">Helen Clark, </w:t>
                      </w:r>
                      <w:r>
                        <w:rPr>
                          <w:i/>
                          <w:iCs/>
                          <w:sz w:val="18"/>
                        </w:rPr>
                        <w:t>Deanna Harrison, Shirley Hu,</w:t>
                      </w:r>
                      <w:r w:rsidRPr="00090A43">
                        <w:rPr>
                          <w:i/>
                          <w:iCs/>
                          <w:sz w:val="18"/>
                        </w:rPr>
                        <w:t xml:space="preserve"> Nancy Macdonald</w:t>
                      </w:r>
                      <w:r>
                        <w:rPr>
                          <w:i/>
                          <w:iCs/>
                          <w:sz w:val="18"/>
                        </w:rPr>
                        <w:t>, Trish Ratcliffe</w:t>
                      </w:r>
                    </w:p>
                    <w:p w:rsidRPr="00DA4C72" w:rsidR="00F13F2E" w:rsidP="00D06CDD" w:rsidRDefault="00F13F2E" w14:paraId="53128261" w14:textId="5A9455A5">
                      <w:pPr>
                        <w:spacing w:after="0" w:line="240" w:lineRule="auto"/>
                        <w:jc w:val="center"/>
                        <w:rPr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F0ADD3" w14:textId="77777777" w:rsidR="00F13F2E" w:rsidRPr="00F13F2E" w:rsidRDefault="00F13F2E" w:rsidP="00F13F2E"/>
    <w:p w14:paraId="7CF0ADD4" w14:textId="77777777" w:rsidR="00F13F2E" w:rsidRPr="00F13F2E" w:rsidRDefault="00F13F2E" w:rsidP="00F13F2E"/>
    <w:p w14:paraId="7CF0ADD5" w14:textId="77777777" w:rsidR="00F13F2E" w:rsidRPr="00F13F2E" w:rsidRDefault="00F13F2E" w:rsidP="00F13F2E"/>
    <w:p w14:paraId="7CF0ADD6" w14:textId="77777777" w:rsidR="00F13F2E" w:rsidRPr="00F13F2E" w:rsidRDefault="00F13F2E" w:rsidP="00F13F2E"/>
    <w:p w14:paraId="7CF0ADD7" w14:textId="77777777" w:rsidR="00F13F2E" w:rsidRPr="00F13F2E" w:rsidRDefault="00F13F2E" w:rsidP="00F13F2E"/>
    <w:p w14:paraId="7CF0ADD8" w14:textId="77777777" w:rsidR="00F13F2E" w:rsidRPr="00F13F2E" w:rsidRDefault="00F13F2E" w:rsidP="00F13F2E"/>
    <w:p w14:paraId="7CF0ADD9" w14:textId="43014E14" w:rsidR="002A5245" w:rsidRPr="00F13F2E" w:rsidRDefault="00F13F2E" w:rsidP="00F13F2E">
      <w:pPr>
        <w:tabs>
          <w:tab w:val="left" w:pos="6505"/>
        </w:tabs>
      </w:pPr>
      <w:r>
        <w:tab/>
      </w:r>
    </w:p>
    <w:sectPr w:rsidR="002A5245" w:rsidRPr="00F13F2E" w:rsidSect="00CF49FB">
      <w:footerReference w:type="default" r:id="rId11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0AE0E" w14:textId="77777777" w:rsidR="00742DA4" w:rsidRDefault="00742DA4" w:rsidP="00C33FFF">
      <w:pPr>
        <w:spacing w:after="0" w:line="240" w:lineRule="auto"/>
      </w:pPr>
      <w:r>
        <w:separator/>
      </w:r>
    </w:p>
  </w:endnote>
  <w:endnote w:type="continuationSeparator" w:id="0">
    <w:p w14:paraId="7CF0AE0F" w14:textId="77777777" w:rsidR="00742DA4" w:rsidRDefault="00742DA4" w:rsidP="00C33F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0AE10" w14:textId="2472D83A" w:rsidR="00742DA4" w:rsidRDefault="00B81716" w:rsidP="005E2AD3">
    <w:pPr>
      <w:pStyle w:val="Footer"/>
      <w:jc w:val="cent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Updated: May 27, 2019</w:t>
    </w:r>
  </w:p>
  <w:p w14:paraId="44AD49B2" w14:textId="196AECA1" w:rsidR="0052499A" w:rsidRDefault="00550E48" w:rsidP="00C33FFF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FILENAME \p \* MERGEFORMAT </w:instrText>
    </w:r>
    <w:r>
      <w:rPr>
        <w:noProof/>
      </w:rPr>
      <w:fldChar w:fldCharType="separate"/>
    </w:r>
    <w:r w:rsidR="00A4297C">
      <w:rPr>
        <w:noProof/>
      </w:rPr>
      <w:t>https://collegedouglas.sharepoint.com/sites/lr/RolesResponsibilitiesAndBackUps/LR and RIM Org Chart.docx</w:t>
    </w:r>
    <w:r>
      <w:rPr>
        <w:noProof/>
      </w:rPr>
      <w:fldChar w:fldCharType="end"/>
    </w:r>
  </w:p>
  <w:p w14:paraId="7CF0AE11" w14:textId="77777777" w:rsidR="00742DA4" w:rsidRDefault="00742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F0AE0C" w14:textId="77777777" w:rsidR="00742DA4" w:rsidRDefault="00742DA4" w:rsidP="00C33FFF">
      <w:pPr>
        <w:spacing w:after="0" w:line="240" w:lineRule="auto"/>
      </w:pPr>
      <w:r>
        <w:separator/>
      </w:r>
    </w:p>
  </w:footnote>
  <w:footnote w:type="continuationSeparator" w:id="0">
    <w:p w14:paraId="7CF0AE0D" w14:textId="77777777" w:rsidR="00742DA4" w:rsidRDefault="00742DA4" w:rsidP="00C33F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664B8"/>
    <w:multiLevelType w:val="hybridMultilevel"/>
    <w:tmpl w:val="5AF02D52"/>
    <w:lvl w:ilvl="0" w:tplc="EC6EB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9CF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FCFF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D21E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A898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42C0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D2A7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469D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80F4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4F1052A0"/>
    <w:multiLevelType w:val="hybridMultilevel"/>
    <w:tmpl w:val="F350FD36"/>
    <w:lvl w:ilvl="0" w:tplc="97F62E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704D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64DA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ACF3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E68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00C6B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88AB8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CE89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A4E2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059369B"/>
    <w:multiLevelType w:val="hybridMultilevel"/>
    <w:tmpl w:val="492456D8"/>
    <w:lvl w:ilvl="0" w:tplc="191496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3813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A7EBE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52A8F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9AC4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C298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03630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C7C8B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D2CF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F1C2A87"/>
    <w:multiLevelType w:val="hybridMultilevel"/>
    <w:tmpl w:val="0728CE9C"/>
    <w:lvl w:ilvl="0" w:tplc="78246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2B89F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7A75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56A2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8F0C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EC41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3A0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3C43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349B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7FE969AB"/>
    <w:multiLevelType w:val="hybridMultilevel"/>
    <w:tmpl w:val="28908EE8"/>
    <w:lvl w:ilvl="0" w:tplc="DB225D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F6EF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744D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507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46D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2E1E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32E50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26269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B0E4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DCxMDIyM7MwM7BU0lEKTi0uzszPAykwrAUAUz0x9iwAAAA="/>
  </w:docVars>
  <w:rsids>
    <w:rsidRoot w:val="002A5245"/>
    <w:rsid w:val="000038D6"/>
    <w:rsid w:val="0007368C"/>
    <w:rsid w:val="00090A43"/>
    <w:rsid w:val="000D4937"/>
    <w:rsid w:val="000E6082"/>
    <w:rsid w:val="00121105"/>
    <w:rsid w:val="001A3E6C"/>
    <w:rsid w:val="001E6284"/>
    <w:rsid w:val="00267163"/>
    <w:rsid w:val="00275057"/>
    <w:rsid w:val="002A5245"/>
    <w:rsid w:val="002A577A"/>
    <w:rsid w:val="002E6CC5"/>
    <w:rsid w:val="002F1E12"/>
    <w:rsid w:val="002F5B98"/>
    <w:rsid w:val="00346BD5"/>
    <w:rsid w:val="00347D15"/>
    <w:rsid w:val="0036647B"/>
    <w:rsid w:val="00385DC6"/>
    <w:rsid w:val="003A14D8"/>
    <w:rsid w:val="00411097"/>
    <w:rsid w:val="00416ECC"/>
    <w:rsid w:val="004725BD"/>
    <w:rsid w:val="004D3D6A"/>
    <w:rsid w:val="004E7467"/>
    <w:rsid w:val="004F71C2"/>
    <w:rsid w:val="0051660C"/>
    <w:rsid w:val="0052499A"/>
    <w:rsid w:val="00550E48"/>
    <w:rsid w:val="00570D22"/>
    <w:rsid w:val="005D1C61"/>
    <w:rsid w:val="005D599D"/>
    <w:rsid w:val="005E2AD3"/>
    <w:rsid w:val="00616F77"/>
    <w:rsid w:val="0062192A"/>
    <w:rsid w:val="00627221"/>
    <w:rsid w:val="00671CE5"/>
    <w:rsid w:val="00740CA7"/>
    <w:rsid w:val="00742DA4"/>
    <w:rsid w:val="00796E73"/>
    <w:rsid w:val="007F3A0E"/>
    <w:rsid w:val="008352BB"/>
    <w:rsid w:val="00852DAE"/>
    <w:rsid w:val="008576C2"/>
    <w:rsid w:val="008C7E80"/>
    <w:rsid w:val="008E1125"/>
    <w:rsid w:val="008F3789"/>
    <w:rsid w:val="0090422D"/>
    <w:rsid w:val="00932808"/>
    <w:rsid w:val="00942686"/>
    <w:rsid w:val="009550FC"/>
    <w:rsid w:val="00966CE7"/>
    <w:rsid w:val="00982629"/>
    <w:rsid w:val="009C5331"/>
    <w:rsid w:val="00A237AD"/>
    <w:rsid w:val="00A2729E"/>
    <w:rsid w:val="00A4297C"/>
    <w:rsid w:val="00A555F9"/>
    <w:rsid w:val="00A91CC5"/>
    <w:rsid w:val="00AA0851"/>
    <w:rsid w:val="00AB441A"/>
    <w:rsid w:val="00AF20D7"/>
    <w:rsid w:val="00AF43D8"/>
    <w:rsid w:val="00B4509B"/>
    <w:rsid w:val="00B56BF5"/>
    <w:rsid w:val="00B81716"/>
    <w:rsid w:val="00B94F55"/>
    <w:rsid w:val="00BA047E"/>
    <w:rsid w:val="00BC056D"/>
    <w:rsid w:val="00BE0994"/>
    <w:rsid w:val="00C05FF0"/>
    <w:rsid w:val="00C101EF"/>
    <w:rsid w:val="00C33FFF"/>
    <w:rsid w:val="00CA7EDF"/>
    <w:rsid w:val="00CE705E"/>
    <w:rsid w:val="00CF2AA3"/>
    <w:rsid w:val="00CF49FB"/>
    <w:rsid w:val="00CF6AC1"/>
    <w:rsid w:val="00D00583"/>
    <w:rsid w:val="00D06CDD"/>
    <w:rsid w:val="00D64DA0"/>
    <w:rsid w:val="00D92959"/>
    <w:rsid w:val="00DA4C72"/>
    <w:rsid w:val="00DD4DC0"/>
    <w:rsid w:val="00E16EF9"/>
    <w:rsid w:val="00EA4EE7"/>
    <w:rsid w:val="00EB1CEA"/>
    <w:rsid w:val="00EE0FB4"/>
    <w:rsid w:val="00EF6892"/>
    <w:rsid w:val="00F05115"/>
    <w:rsid w:val="00F07451"/>
    <w:rsid w:val="00F13F2E"/>
    <w:rsid w:val="00F2268E"/>
    <w:rsid w:val="00FD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martTagType w:namespaceuri="urn:schemas:contacts" w:name="Sn"/>
  <w:smartTagType w:namespaceuri="urn:schemas:contacts" w:name="GivenName"/>
  <w:shapeDefaults>
    <o:shapedefaults v:ext="edit" spidmax="1026"/>
    <o:shapelayout v:ext="edit">
      <o:idmap v:ext="edit" data="1"/>
    </o:shapelayout>
  </w:shapeDefaults>
  <w:decimalSymbol w:val="."/>
  <w:listSeparator w:val=","/>
  <w14:docId w14:val="7CF0ADCB"/>
  <w15:docId w15:val="{94D236CD-8AC2-40C8-AF72-3B9ED2FF1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47B"/>
  </w:style>
  <w:style w:type="paragraph" w:styleId="Heading1">
    <w:name w:val="heading 1"/>
    <w:basedOn w:val="Normal"/>
    <w:next w:val="Normal"/>
    <w:link w:val="Heading1Char"/>
    <w:uiPriority w:val="9"/>
    <w:qFormat/>
    <w:rsid w:val="002A524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2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2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24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A52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A524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2A5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A5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A3E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14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4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3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FFF"/>
  </w:style>
  <w:style w:type="paragraph" w:styleId="Footer">
    <w:name w:val="footer"/>
    <w:basedOn w:val="Normal"/>
    <w:link w:val="FooterChar"/>
    <w:uiPriority w:val="99"/>
    <w:unhideWhenUsed/>
    <w:rsid w:val="00C33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6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1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4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40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2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74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21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5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5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19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8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6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6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5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6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2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09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9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194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61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3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4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6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5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7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29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06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5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1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1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9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46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82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9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30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3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4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6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0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7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6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85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0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8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2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2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83012094dc94c20a9f20bc89bb797ac xmlns="a0d88f74-113f-4b43-8696-ce1409426f32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arning Resources</TermName>
          <TermId xmlns="http://schemas.microsoft.com/office/infopath/2007/PartnerControls">fdc5f90e-9dcc-413c-a146-e1eff1ec7363</TermId>
        </TermInfo>
      </Terms>
    </i83012094dc94c20a9f20bc89bb797ac>
    <TaxCatchAll xmlns="a0d88f74-113f-4b43-8696-ce1409426f32">
      <Value>4</Value>
      <Value>45</Value>
    </TaxCatchAll>
    <kb35a82dcdcc4e219882b2ce2f38b3aa xmlns="a0d88f74-113f-4b43-8696-ce1409426f3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00 - Administration Policies</TermName>
          <TermId xmlns="http://schemas.microsoft.com/office/infopath/2007/PartnerControls">bc18e717-33ba-41f8-9e5e-feed5c06ef85</TermId>
        </TermInfo>
      </Terms>
    </kb35a82dcdcc4e219882b2ce2f38b3aa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324DFAB42024D9E53A6A363576C8E" ma:contentTypeVersion="14" ma:contentTypeDescription="Create a new document." ma:contentTypeScope="" ma:versionID="4180225b781c9e234f166a1b5a2aeb31">
  <xsd:schema xmlns:xsd="http://www.w3.org/2001/XMLSchema" xmlns:xs="http://www.w3.org/2001/XMLSchema" xmlns:p="http://schemas.microsoft.com/office/2006/metadata/properties" xmlns:ns2="a0d88f74-113f-4b43-8696-ce1409426f32" xmlns:ns3="103eb734-2fb8-44b1-8c57-cf9a5bab2ede" targetNamespace="http://schemas.microsoft.com/office/2006/metadata/properties" ma:root="true" ma:fieldsID="d523c6a06110e017c8d870a31b01a98a" ns2:_="" ns3:_="">
    <xsd:import namespace="a0d88f74-113f-4b43-8696-ce1409426f32"/>
    <xsd:import namespace="103eb734-2fb8-44b1-8c57-cf9a5bab2ede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i83012094dc94c20a9f20bc89bb797ac" minOccurs="0"/>
                <xsd:element ref="ns2:kb35a82dcdcc4e219882b2ce2f38b3aa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88f74-113f-4b43-8696-ce1409426f32" elementFormDefault="qualified">
    <xsd:import namespace="http://schemas.microsoft.com/office/2006/documentManagement/types"/>
    <xsd:import namespace="http://schemas.microsoft.com/office/infopath/2007/PartnerControls"/>
    <xsd:element name="TaxCatchAll" ma:index="4" nillable="true" ma:displayName="Taxonomy Catch All Column" ma:description="" ma:hidden="true" ma:list="{e37659e7-7e74-46dc-b65e-d6d372be250a}" ma:internalName="TaxCatchAll" ma:showField="CatchAllData" ma:web="a0d88f74-113f-4b43-8696-ce1409426f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83012094dc94c20a9f20bc89bb797ac" ma:index="6" nillable="true" ma:taxonomy="true" ma:internalName="i83012094dc94c20a9f20bc89bb797ac" ma:taxonomyFieldName="Departments" ma:displayName="Department" ma:readOnly="false" ma:default="-1;#Learning Resources|fdc5f90e-9dcc-413c-a146-e1eff1ec7363" ma:fieldId="{28301209-4dc9-4c20-a9f2-0bc89bb797ac}" ma:sspId="b1d0512d-d70b-4ee3-81d4-fe0993d41981" ma:termSetId="439b648e-47e9-45dc-a164-2e80e14d21a2" ma:anchorId="a76f502e-0785-419f-836d-a34d72c2b655" ma:open="false" ma:isKeyword="false">
      <xsd:complexType>
        <xsd:sequence>
          <xsd:element ref="pc:Terms" minOccurs="0" maxOccurs="1"/>
        </xsd:sequence>
      </xsd:complexType>
    </xsd:element>
    <xsd:element name="kb35a82dcdcc4e219882b2ce2f38b3aa" ma:index="8" ma:taxonomy="true" ma:internalName="kb35a82dcdcc4e219882b2ce2f38b3aa" ma:taxonomyFieldName="RecordSeries" ma:displayName="Record Series" ma:readOnly="false" ma:default="-1;#HR15 - Job descriptions|0e2750de-a57b-4ee4-b38f-2936e05467aa" ma:fieldId="{4b35a82d-cdcc-4e21-9882-b2ce2f38b3aa}" ma:sspId="b1d0512d-d70b-4ee3-81d4-fe0993d41981" ma:termSetId="edce3adc-a3cf-49a8-ba84-529bbe121ff5" ma:anchorId="5cadd55f-5fc8-4fa9-8bfd-4b5adf796dd8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b734-2fb8-44b1-8c57-cf9a5bab2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F0D46E-3456-4AA8-9B49-691620761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D9A9EF-D122-48FD-A76A-E066B4EA4438}">
  <ds:schemaRefs>
    <ds:schemaRef ds:uri="http://purl.org/dc/dcmitype/"/>
    <ds:schemaRef ds:uri="http://purl.org/dc/elements/1.1/"/>
    <ds:schemaRef ds:uri="http://schemas.microsoft.com/office/infopath/2007/PartnerControls"/>
    <ds:schemaRef ds:uri="http://purl.org/dc/terms/"/>
    <ds:schemaRef ds:uri="103eb734-2fb8-44b1-8c57-cf9a5bab2ede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a0d88f74-113f-4b43-8696-ce1409426f32"/>
  </ds:schemaRefs>
</ds:datastoreItem>
</file>

<file path=customXml/itemProps3.xml><?xml version="1.0" encoding="utf-8"?>
<ds:datastoreItem xmlns:ds="http://schemas.openxmlformats.org/officeDocument/2006/customXml" ds:itemID="{E9B3F984-3D7C-4CD1-93C5-C65CE3B8B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d88f74-113f-4b43-8696-ce1409426f32"/>
    <ds:schemaRef ds:uri="103eb734-2fb8-44b1-8c57-cf9a5bab2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CDA839-AFAC-4B8E-B22B-CD6F59F26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R and RIM Org Chart</vt:lpstr>
    </vt:vector>
  </TitlesOfParts>
  <Company>Douglas College</Company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 and RIM Org Chart</dc:title>
  <dc:subject/>
  <dc:creator>Dc;Waldie, Shelley L.</dc:creator>
  <cp:keywords/>
  <dc:description/>
  <cp:lastModifiedBy>Flewelling, Debra</cp:lastModifiedBy>
  <cp:revision>2</cp:revision>
  <cp:lastPrinted>2018-09-03T17:54:00Z</cp:lastPrinted>
  <dcterms:created xsi:type="dcterms:W3CDTF">2019-06-14T21:47:00Z</dcterms:created>
  <dcterms:modified xsi:type="dcterms:W3CDTF">2019-06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324DFAB42024D9E53A6A363576C8E</vt:lpwstr>
  </property>
  <property fmtid="{D5CDD505-2E9C-101B-9397-08002B2CF9AE}" pid="3" name="Departments">
    <vt:lpwstr>4;#Learning Resources|fdc5f90e-9dcc-413c-a146-e1eff1ec7363</vt:lpwstr>
  </property>
  <property fmtid="{D5CDD505-2E9C-101B-9397-08002B2CF9AE}" pid="4" name="RecordSeries">
    <vt:lpwstr>45;#AD00 - Administration Policies|bc18e717-33ba-41f8-9e5e-feed5c06ef85</vt:lpwstr>
  </property>
  <property fmtid="{D5CDD505-2E9C-101B-9397-08002B2CF9AE}" pid="5" name="AuthorIds_UIVersion_530">
    <vt:lpwstr>206</vt:lpwstr>
  </property>
  <property fmtid="{D5CDD505-2E9C-101B-9397-08002B2CF9AE}" pid="6" name="AuthorIds_UIVersion_531">
    <vt:lpwstr>206</vt:lpwstr>
  </property>
</Properties>
</file>